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8087B" w14:textId="0D213C68" w:rsidR="005A415B" w:rsidRPr="00246F51" w:rsidRDefault="005A415B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  <w:b/>
        </w:rPr>
        <w:t xml:space="preserve">PRILOGA </w:t>
      </w:r>
      <w:r w:rsidR="0090661C" w:rsidRPr="00246F51">
        <w:rPr>
          <w:rFonts w:asciiTheme="minorHAnsi" w:hAnsiTheme="minorHAnsi" w:cstheme="minorHAnsi"/>
          <w:b/>
        </w:rPr>
        <w:t>7</w:t>
      </w:r>
      <w:r w:rsidR="005F4800" w:rsidRPr="00246F51">
        <w:rPr>
          <w:rFonts w:asciiTheme="minorHAnsi" w:hAnsiTheme="minorHAnsi" w:cstheme="minorHAnsi"/>
          <w:b/>
        </w:rPr>
        <w:t>: Vloga za vračilo šolnine (v primeru, ko je študent ne more oddati sam</w:t>
      </w:r>
      <w:r w:rsidR="00600512" w:rsidRPr="00246F51">
        <w:rPr>
          <w:rFonts w:asciiTheme="minorHAnsi" w:hAnsiTheme="minorHAnsi" w:cstheme="minorHAnsi"/>
          <w:b/>
        </w:rPr>
        <w:t>)</w:t>
      </w:r>
    </w:p>
    <w:p w14:paraId="7419A1A0" w14:textId="240C2805" w:rsidR="005F4800" w:rsidRPr="00246F51" w:rsidRDefault="005F4800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6A7D7255" w14:textId="1DAA69B2" w:rsidR="005A415B" w:rsidRPr="00246F51" w:rsidRDefault="005A415B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43464EFE" w14:textId="77777777" w:rsidR="00947C17" w:rsidRPr="00246F51" w:rsidRDefault="00947C17" w:rsidP="00622BF9">
      <w:pPr>
        <w:spacing w:after="0" w:line="240" w:lineRule="auto"/>
        <w:ind w:left="289" w:right="861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UNIVERZA V MARIBORU </w:t>
      </w:r>
    </w:p>
    <w:p w14:paraId="7B514368" w14:textId="77777777" w:rsidR="00947C17" w:rsidRPr="00246F51" w:rsidRDefault="00947C17" w:rsidP="00622BF9">
      <w:pPr>
        <w:spacing w:after="0" w:line="240" w:lineRule="auto"/>
        <w:ind w:left="289" w:right="863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__________________________________________________ </w:t>
      </w:r>
    </w:p>
    <w:p w14:paraId="7793E483" w14:textId="77777777" w:rsidR="00947C17" w:rsidRPr="00246F51" w:rsidRDefault="00947C17" w:rsidP="00622BF9">
      <w:pPr>
        <w:spacing w:after="0" w:line="240" w:lineRule="auto"/>
        <w:ind w:right="585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(ime članice) </w:t>
      </w:r>
    </w:p>
    <w:p w14:paraId="7FB27FFB" w14:textId="77777777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7DE4ACE7" w14:textId="1B8D6AEA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 xml:space="preserve">VLOGA ZA VRAČILO </w:t>
      </w:r>
      <w:r w:rsidR="002F33C0">
        <w:rPr>
          <w:rFonts w:asciiTheme="minorHAnsi" w:hAnsiTheme="minorHAnsi" w:cstheme="minorHAnsi"/>
          <w:b/>
        </w:rPr>
        <w:t>PLAČANIH</w:t>
      </w:r>
      <w:r w:rsidR="002F33C0" w:rsidRPr="00246F51">
        <w:rPr>
          <w:rFonts w:asciiTheme="minorHAnsi" w:hAnsiTheme="minorHAnsi" w:cstheme="minorHAnsi"/>
          <w:b/>
        </w:rPr>
        <w:t xml:space="preserve"> </w:t>
      </w:r>
      <w:r w:rsidR="002F33C0">
        <w:rPr>
          <w:rFonts w:asciiTheme="minorHAnsi" w:hAnsiTheme="minorHAnsi" w:cstheme="minorHAnsi"/>
          <w:b/>
        </w:rPr>
        <w:t xml:space="preserve">PRISPEVKOV OB VPISU IN </w:t>
      </w:r>
      <w:r w:rsidRPr="00246F51">
        <w:rPr>
          <w:rFonts w:asciiTheme="minorHAnsi" w:hAnsiTheme="minorHAnsi" w:cstheme="minorHAnsi"/>
          <w:b/>
        </w:rPr>
        <w:t>ŠOLNINE (V PRIMERU, KO JE ŠTUDENT NE MORE ODDATI SAM)</w:t>
      </w:r>
    </w:p>
    <w:p w14:paraId="48CA0956" w14:textId="77777777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09D505FB" w14:textId="40ACBD2C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Podatki o študentu</w:t>
      </w:r>
      <w:r w:rsidR="009A1B1A" w:rsidRPr="00246F51">
        <w:rPr>
          <w:rFonts w:asciiTheme="minorHAnsi" w:hAnsiTheme="minorHAnsi" w:cstheme="minorHAnsi"/>
          <w:b/>
        </w:rPr>
        <w:t>/ki</w:t>
      </w:r>
      <w:r w:rsidRPr="00246F51">
        <w:rPr>
          <w:rFonts w:asciiTheme="minorHAnsi" w:hAnsiTheme="minorHAnsi" w:cstheme="minorHAnsi"/>
          <w:b/>
        </w:rPr>
        <w:t>:</w:t>
      </w:r>
    </w:p>
    <w:p w14:paraId="33627040" w14:textId="46C66CA8" w:rsidR="009A1B1A" w:rsidRPr="00246F51" w:rsidRDefault="00D93621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me in priimek</w:t>
      </w:r>
      <w:r w:rsidR="00947C17" w:rsidRPr="00246F51">
        <w:rPr>
          <w:rFonts w:asciiTheme="minorHAnsi" w:hAnsiTheme="minorHAnsi" w:cstheme="minorHAnsi"/>
        </w:rPr>
        <w:t>: ______________________</w:t>
      </w:r>
      <w:r w:rsidR="009A1B1A" w:rsidRPr="00246F51">
        <w:rPr>
          <w:rFonts w:asciiTheme="minorHAnsi" w:hAnsiTheme="minorHAnsi" w:cstheme="minorHAnsi"/>
        </w:rPr>
        <w:t>___________</w:t>
      </w:r>
      <w:r w:rsidR="00947C17" w:rsidRPr="00246F51">
        <w:rPr>
          <w:rFonts w:asciiTheme="minorHAnsi" w:hAnsiTheme="minorHAnsi" w:cstheme="minorHAnsi"/>
        </w:rPr>
        <w:t xml:space="preserve"> ID študenta: ________</w:t>
      </w:r>
      <w:r w:rsidR="009A1B1A" w:rsidRPr="00246F51">
        <w:rPr>
          <w:rFonts w:asciiTheme="minorHAnsi" w:hAnsiTheme="minorHAnsi" w:cstheme="minorHAnsi"/>
        </w:rPr>
        <w:t>____________</w:t>
      </w:r>
      <w:r w:rsidR="00947C17" w:rsidRPr="00246F51">
        <w:rPr>
          <w:rFonts w:asciiTheme="minorHAnsi" w:hAnsiTheme="minorHAnsi" w:cstheme="minorHAnsi"/>
        </w:rPr>
        <w:t xml:space="preserve"> </w:t>
      </w:r>
    </w:p>
    <w:p w14:paraId="4C532A93" w14:textId="078278D6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rojstva: _________</w:t>
      </w:r>
    </w:p>
    <w:p w14:paraId="2D9532AE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i program: ____________________________ Stopnja študija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1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2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3.</w:t>
      </w:r>
    </w:p>
    <w:p w14:paraId="4FC5F88E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o leto: ___________ Prijava za študij s posredovanjem agencije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20FEC712" w14:textId="77777777" w:rsidR="009A1B1A" w:rsidRPr="00246F51" w:rsidRDefault="009A1B1A" w:rsidP="009A1B1A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izpisa iz študijskega programa:</w:t>
      </w:r>
    </w:p>
    <w:p w14:paraId="4B7C0475" w14:textId="77777777" w:rsidR="009A1B1A" w:rsidRPr="00246F51" w:rsidRDefault="009A1B1A" w:rsidP="0028589F">
      <w:pPr>
        <w:spacing w:after="0" w:line="240" w:lineRule="auto"/>
        <w:ind w:left="0" w:right="698" w:firstLine="0"/>
        <w:rPr>
          <w:rFonts w:asciiTheme="minorHAnsi" w:hAnsiTheme="minorHAnsi" w:cstheme="minorHAnsi"/>
        </w:rPr>
      </w:pPr>
    </w:p>
    <w:p w14:paraId="5921E594" w14:textId="43C1C921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Podatki o prosilcu</w:t>
      </w:r>
      <w:r w:rsidR="009A1B1A" w:rsidRPr="00246F51">
        <w:rPr>
          <w:rFonts w:asciiTheme="minorHAnsi" w:hAnsiTheme="minorHAnsi" w:cstheme="minorHAnsi"/>
          <w:b/>
        </w:rPr>
        <w:t>/prosilki</w:t>
      </w:r>
      <w:r w:rsidRPr="00246F51">
        <w:rPr>
          <w:rFonts w:asciiTheme="minorHAnsi" w:hAnsiTheme="minorHAnsi" w:cstheme="minorHAnsi"/>
          <w:b/>
        </w:rPr>
        <w:t xml:space="preserve"> vračila šolnine:</w:t>
      </w:r>
    </w:p>
    <w:p w14:paraId="0471547B" w14:textId="2A2FA998" w:rsidR="00947C17" w:rsidRPr="00246F51" w:rsidRDefault="00D93621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me in priimek</w:t>
      </w:r>
      <w:r w:rsidR="00947C17" w:rsidRPr="00246F51">
        <w:rPr>
          <w:rFonts w:asciiTheme="minorHAnsi" w:hAnsiTheme="minorHAnsi" w:cstheme="minorHAnsi"/>
        </w:rPr>
        <w:t>: ______________________ Datum rojstva: _____________</w:t>
      </w:r>
    </w:p>
    <w:p w14:paraId="658DEABC" w14:textId="107C56CB" w:rsidR="00D93621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Razmerje do študenta</w:t>
      </w:r>
      <w:r w:rsidR="009A1B1A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:___________________________________________</w:t>
      </w:r>
    </w:p>
    <w:p w14:paraId="0AC2B3E0" w14:textId="4EC3A85A" w:rsidR="00947C17" w:rsidRPr="00246F51" w:rsidRDefault="00D93621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P</w:t>
      </w:r>
      <w:r w:rsidR="00F8049E" w:rsidRPr="00246F51">
        <w:rPr>
          <w:rFonts w:asciiTheme="minorHAnsi" w:hAnsiTheme="minorHAnsi" w:cstheme="minorHAnsi"/>
        </w:rPr>
        <w:t xml:space="preserve">odlaga, </w:t>
      </w:r>
      <w:r w:rsidRPr="00246F51">
        <w:rPr>
          <w:rFonts w:asciiTheme="minorHAnsi" w:hAnsiTheme="minorHAnsi" w:cstheme="minorHAnsi"/>
        </w:rPr>
        <w:t>iz k</w:t>
      </w:r>
      <w:r w:rsidR="00F8049E" w:rsidRPr="00246F51">
        <w:rPr>
          <w:rFonts w:asciiTheme="minorHAnsi" w:hAnsiTheme="minorHAnsi" w:cstheme="minorHAnsi"/>
        </w:rPr>
        <w:t xml:space="preserve">atere izhaja, da gre za bližnjo osebo, ki je upravičena do vračila (npr. </w:t>
      </w:r>
      <w:r w:rsidRPr="00246F51">
        <w:rPr>
          <w:rFonts w:asciiTheme="minorHAnsi" w:hAnsiTheme="minorHAnsi" w:cstheme="minorHAnsi"/>
        </w:rPr>
        <w:t>dedni dogovor</w:t>
      </w:r>
      <w:r w:rsidR="00F8049E" w:rsidRPr="00246F51">
        <w:rPr>
          <w:rFonts w:asciiTheme="minorHAnsi" w:hAnsiTheme="minorHAnsi" w:cstheme="minorHAnsi"/>
        </w:rPr>
        <w:t>)</w:t>
      </w:r>
      <w:r w:rsidRPr="00246F51">
        <w:rPr>
          <w:rFonts w:asciiTheme="minorHAnsi" w:hAnsiTheme="minorHAnsi" w:cstheme="minorHAnsi"/>
        </w:rPr>
        <w:t xml:space="preserve"> : ___________________________________________________________________</w:t>
      </w:r>
    </w:p>
    <w:p w14:paraId="6A7B4CE6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</w:p>
    <w:p w14:paraId="1741FA0F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Razlog za vračilo (ustrezno označite):</w:t>
      </w:r>
    </w:p>
    <w:p w14:paraId="1AE312B3" w14:textId="5939753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težja bolezen študenta</w:t>
      </w:r>
      <w:r w:rsidR="00EE4EDE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EE4EDE" w:rsidRPr="00246F51">
        <w:rPr>
          <w:rFonts w:asciiTheme="minorHAnsi" w:hAnsiTheme="minorHAnsi" w:cstheme="minorHAnsi"/>
        </w:rPr>
        <w:t>/tkini</w:t>
      </w:r>
      <w:r w:rsidRPr="00246F51">
        <w:rPr>
          <w:rFonts w:asciiTheme="minorHAnsi" w:hAnsiTheme="minorHAnsi" w:cstheme="minorHAnsi"/>
        </w:rPr>
        <w:t xml:space="preserve"> ožji družini</w:t>
      </w:r>
    </w:p>
    <w:p w14:paraId="14512137" w14:textId="50325EC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smrt študenta</w:t>
      </w:r>
      <w:r w:rsidR="00EE4EDE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EE4EDE" w:rsidRPr="00246F51">
        <w:rPr>
          <w:rFonts w:asciiTheme="minorHAnsi" w:hAnsiTheme="minorHAnsi" w:cstheme="minorHAnsi"/>
        </w:rPr>
        <w:t>/tkini</w:t>
      </w:r>
      <w:r w:rsidRPr="00246F51">
        <w:rPr>
          <w:rFonts w:asciiTheme="minorHAnsi" w:hAnsiTheme="minorHAnsi" w:cstheme="minorHAnsi"/>
        </w:rPr>
        <w:t xml:space="preserve"> ožji družini</w:t>
      </w:r>
    </w:p>
    <w:p w14:paraId="0773F9B3" w14:textId="39CCD640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="00F07E51" w:rsidRPr="00246F51">
        <w:rPr>
          <w:rFonts w:asciiTheme="minorHAnsi" w:hAnsiTheme="minorHAnsi" w:cstheme="minorHAnsi"/>
        </w:rPr>
        <w:t>drugi posebni razlogi</w:t>
      </w:r>
    </w:p>
    <w:p w14:paraId="073EFCC8" w14:textId="2E8D0775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nezmožnost pravočasne pridobitve vize oz. </w:t>
      </w:r>
      <w:r w:rsidRPr="00246F51">
        <w:rPr>
          <w:rFonts w:asciiTheme="minorHAnsi" w:hAnsiTheme="minorHAnsi" w:cstheme="minorHAnsi"/>
        </w:rPr>
        <w:t xml:space="preserve">dovoljenja za začasno prebivanje za namene študija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>v R</w:t>
      </w:r>
      <w:r w:rsidR="00CE78DD">
        <w:rPr>
          <w:rFonts w:asciiTheme="minorHAnsi" w:hAnsiTheme="minorHAnsi" w:cstheme="minorHAnsi"/>
          <w:color w:val="212121"/>
          <w:shd w:val="clear" w:color="auto" w:fill="FFFFFF"/>
        </w:rPr>
        <w:t>epubliki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 Sloveniji zaradi administrativnih preprek</w:t>
      </w:r>
    </w:p>
    <w:p w14:paraId="16743357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rugi razlogi: _________________________</w:t>
      </w:r>
    </w:p>
    <w:p w14:paraId="02E24A4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E494091" w14:textId="225AC5F3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Izjava prosilca</w:t>
      </w:r>
      <w:r w:rsidR="00EE4EDE" w:rsidRPr="00246F51">
        <w:rPr>
          <w:rFonts w:asciiTheme="minorHAnsi" w:hAnsiTheme="minorHAnsi" w:cstheme="minorHAnsi"/>
          <w:b/>
        </w:rPr>
        <w:t>/prosilke</w:t>
      </w:r>
      <w:r w:rsidRPr="00246F51">
        <w:rPr>
          <w:rFonts w:asciiTheme="minorHAnsi" w:hAnsiTheme="minorHAnsi" w:cstheme="minorHAnsi"/>
          <w:b/>
        </w:rPr>
        <w:t xml:space="preserve"> za vračilo šolnine:</w:t>
      </w:r>
    </w:p>
    <w:p w14:paraId="1B3ED74B" w14:textId="114EEA68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javljam, da so podatki, ki sem jih naved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>, resnični in pravilni. Prebra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in razum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sem informacije, ki jih vsebuje ta vloga.</w:t>
      </w:r>
    </w:p>
    <w:p w14:paraId="54D60FD8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32AA2C4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Podpis: </w:t>
      </w:r>
      <w:r w:rsidRPr="00246F51">
        <w:rPr>
          <w:rFonts w:asciiTheme="minorHAnsi" w:hAnsiTheme="minorHAnsi" w:cstheme="minorHAnsi"/>
        </w:rPr>
        <w:tab/>
        <w:t>____________________________</w:t>
      </w:r>
      <w:r w:rsidRPr="00246F51">
        <w:rPr>
          <w:rFonts w:asciiTheme="minorHAnsi" w:hAnsiTheme="minorHAnsi" w:cstheme="minorHAnsi"/>
        </w:rPr>
        <w:tab/>
        <w:t>Datum: ____________________</w:t>
      </w:r>
    </w:p>
    <w:p w14:paraId="05B3161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16D70B22" w14:textId="5B66688A" w:rsidR="00947C17" w:rsidRPr="00246F51" w:rsidRDefault="00947C17" w:rsidP="00622BF9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</w:rPr>
      </w:pPr>
    </w:p>
    <w:p w14:paraId="02C557D8" w14:textId="77777777" w:rsidR="00947C17" w:rsidRPr="00246F51" w:rsidRDefault="00947C17" w:rsidP="00786136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</w:rPr>
      </w:pPr>
    </w:p>
    <w:p w14:paraId="52D2C5C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polni fakulteta:</w:t>
      </w:r>
    </w:p>
    <w:p w14:paraId="7AFB6159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00DC14EA" w14:textId="77777777" w:rsidR="00786136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Datum prejema vloge: ______________ </w:t>
      </w:r>
    </w:p>
    <w:p w14:paraId="18D29AA8" w14:textId="10895DB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Višina vplačane šolnine (v EUR): _____________________ </w:t>
      </w:r>
    </w:p>
    <w:p w14:paraId="5947E28E" w14:textId="77777777" w:rsidR="00786136" w:rsidRPr="00246F51" w:rsidRDefault="00786136" w:rsidP="00786136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  <w:t xml:space="preserve">Odobren % vračila: ________________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35CB3A87" w14:textId="77777777" w:rsidR="00786136" w:rsidRPr="00246F51" w:rsidRDefault="00786136" w:rsidP="00786136">
      <w:pPr>
        <w:spacing w:after="0" w:line="240" w:lineRule="auto"/>
        <w:rPr>
          <w:rFonts w:asciiTheme="minorHAnsi" w:hAnsiTheme="minorHAnsi" w:cstheme="minorHAnsi"/>
        </w:rPr>
      </w:pPr>
      <w:r w:rsidRPr="00685CFD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</w:rPr>
        <w:t>Višina vplačan</w:t>
      </w:r>
      <w:r>
        <w:rPr>
          <w:rFonts w:asciiTheme="minorHAnsi" w:hAnsiTheme="minorHAnsi" w:cstheme="minorHAnsi"/>
        </w:rPr>
        <w:t>ih prispevkov ob vpisu</w:t>
      </w:r>
      <w:r w:rsidRPr="00246F51">
        <w:rPr>
          <w:rFonts w:asciiTheme="minorHAnsi" w:hAnsiTheme="minorHAnsi" w:cstheme="minorHAnsi"/>
        </w:rPr>
        <w:t xml:space="preserve"> (v EUR): ______________</w:t>
      </w:r>
    </w:p>
    <w:p w14:paraId="509117D2" w14:textId="77777777" w:rsidR="00786136" w:rsidRDefault="00786136" w:rsidP="00786136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________________ </w:t>
      </w:r>
      <w:r w:rsidRPr="00246F51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767493CB" w14:textId="13CCAEBB" w:rsidR="00947C17" w:rsidRPr="00246F51" w:rsidRDefault="00786136" w:rsidP="003837E1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kupni </w:t>
      </w:r>
      <w:r w:rsidR="003837E1">
        <w:rPr>
          <w:rFonts w:asciiTheme="minorHAnsi" w:hAnsiTheme="minorHAnsi" w:cstheme="minorHAnsi"/>
        </w:rPr>
        <w:t>o</w:t>
      </w:r>
      <w:r w:rsidR="00947C17" w:rsidRPr="00246F51">
        <w:rPr>
          <w:rFonts w:asciiTheme="minorHAnsi" w:hAnsiTheme="minorHAnsi" w:cstheme="minorHAnsi"/>
        </w:rPr>
        <w:t>dobren znesek vračila: _______________________</w:t>
      </w:r>
    </w:p>
    <w:p w14:paraId="5CC11543" w14:textId="55C09CB0" w:rsidR="00947C17" w:rsidRPr="00246F51" w:rsidRDefault="00947C17" w:rsidP="00FE7075">
      <w:pPr>
        <w:spacing w:after="0" w:line="240" w:lineRule="auto"/>
        <w:ind w:left="0" w:firstLine="0"/>
        <w:rPr>
          <w:rFonts w:asciiTheme="minorHAnsi" w:hAnsiTheme="minorHAnsi" w:cstheme="minorHAnsi"/>
        </w:rPr>
      </w:pPr>
    </w:p>
    <w:p w14:paraId="46D231EA" w14:textId="4CF27796" w:rsidR="00837BBA" w:rsidRPr="00622BF9" w:rsidRDefault="00947C17" w:rsidP="00454532">
      <w:pPr>
        <w:spacing w:after="0" w:line="240" w:lineRule="auto"/>
        <w:ind w:left="4254" w:firstLine="709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ekan</w:t>
      </w:r>
      <w:r w:rsidR="00531C6E" w:rsidRPr="00246F51">
        <w:rPr>
          <w:rFonts w:asciiTheme="minorHAnsi" w:hAnsiTheme="minorHAnsi" w:cstheme="minorHAnsi"/>
        </w:rPr>
        <w:t>/dekanica</w:t>
      </w:r>
      <w:r w:rsidRPr="00246F51">
        <w:rPr>
          <w:rFonts w:asciiTheme="minorHAnsi" w:hAnsiTheme="minorHAnsi" w:cstheme="minorHAnsi"/>
        </w:rPr>
        <w:t>: _______________________________</w:t>
      </w:r>
    </w:p>
    <w:sectPr w:rsidR="00837BBA" w:rsidRPr="00622BF9">
      <w:headerReference w:type="even" r:id="rId11"/>
      <w:headerReference w:type="default" r:id="rId12"/>
      <w:headerReference w:type="first" r:id="rId13"/>
      <w:pgSz w:w="11906" w:h="16838"/>
      <w:pgMar w:top="1440" w:right="1441" w:bottom="1440" w:left="141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15B9F" w14:textId="77777777" w:rsidR="009F71C1" w:rsidRDefault="009F71C1">
      <w:pPr>
        <w:spacing w:after="0" w:line="240" w:lineRule="auto"/>
      </w:pPr>
      <w:r>
        <w:separator/>
      </w:r>
    </w:p>
  </w:endnote>
  <w:endnote w:type="continuationSeparator" w:id="0">
    <w:p w14:paraId="2150BA6A" w14:textId="77777777" w:rsidR="009F71C1" w:rsidRDefault="009F7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5673A" w14:textId="77777777" w:rsidR="009F71C1" w:rsidRDefault="009F71C1">
      <w:pPr>
        <w:spacing w:after="0" w:line="240" w:lineRule="auto"/>
      </w:pPr>
      <w:r>
        <w:separator/>
      </w:r>
    </w:p>
  </w:footnote>
  <w:footnote w:type="continuationSeparator" w:id="0">
    <w:p w14:paraId="03B0DF76" w14:textId="77777777" w:rsidR="009F71C1" w:rsidRDefault="009F7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651C6" w14:textId="77777777" w:rsidR="00877F34" w:rsidRDefault="00877F34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0DDE1" w14:textId="77777777" w:rsidR="00877F34" w:rsidRDefault="00877F34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622E5" w14:textId="77777777" w:rsidR="00877F34" w:rsidRDefault="00877F34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D2AB9"/>
    <w:multiLevelType w:val="hybridMultilevel"/>
    <w:tmpl w:val="4E8A7630"/>
    <w:lvl w:ilvl="0" w:tplc="B082E7C8">
      <w:start w:val="1"/>
      <w:numFmt w:val="bullet"/>
      <w:lvlText w:val="•"/>
      <w:lvlJc w:val="left"/>
      <w:pPr>
        <w:ind w:left="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683F78">
      <w:start w:val="1"/>
      <w:numFmt w:val="bullet"/>
      <w:lvlText w:val="o"/>
      <w:lvlJc w:val="left"/>
      <w:pPr>
        <w:ind w:left="14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DEF584">
      <w:start w:val="1"/>
      <w:numFmt w:val="bullet"/>
      <w:lvlText w:val="▪"/>
      <w:lvlJc w:val="left"/>
      <w:pPr>
        <w:ind w:left="21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B0F9E8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9C6284">
      <w:start w:val="1"/>
      <w:numFmt w:val="bullet"/>
      <w:lvlText w:val="o"/>
      <w:lvlJc w:val="left"/>
      <w:pPr>
        <w:ind w:left="35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1607B8">
      <w:start w:val="1"/>
      <w:numFmt w:val="bullet"/>
      <w:lvlText w:val="▪"/>
      <w:lvlJc w:val="left"/>
      <w:pPr>
        <w:ind w:left="43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B03A02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E6F716">
      <w:start w:val="1"/>
      <w:numFmt w:val="bullet"/>
      <w:lvlText w:val="o"/>
      <w:lvlJc w:val="left"/>
      <w:pPr>
        <w:ind w:left="57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7AFD5C">
      <w:start w:val="1"/>
      <w:numFmt w:val="bullet"/>
      <w:lvlText w:val="▪"/>
      <w:lvlJc w:val="left"/>
      <w:pPr>
        <w:ind w:left="64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1B3233"/>
    <w:multiLevelType w:val="hybridMultilevel"/>
    <w:tmpl w:val="DC206000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C47B9"/>
    <w:multiLevelType w:val="hybridMultilevel"/>
    <w:tmpl w:val="741E10AE"/>
    <w:lvl w:ilvl="0" w:tplc="572CC36C">
      <w:start w:val="1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B691B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A08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EA856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A45CD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CC6C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8A841D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48ACA3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8277B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E4638E"/>
    <w:multiLevelType w:val="hybridMultilevel"/>
    <w:tmpl w:val="33746B0C"/>
    <w:lvl w:ilvl="0" w:tplc="11984CA6">
      <w:start w:val="1"/>
      <w:numFmt w:val="upperRoman"/>
      <w:lvlText w:val="%1."/>
      <w:lvlJc w:val="left"/>
      <w:pPr>
        <w:ind w:left="37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4421314">
      <w:start w:val="1"/>
      <w:numFmt w:val="lowerLetter"/>
      <w:lvlText w:val="%2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444A94">
      <w:start w:val="1"/>
      <w:numFmt w:val="lowerRoman"/>
      <w:lvlText w:val="%3"/>
      <w:lvlJc w:val="left"/>
      <w:pPr>
        <w:ind w:left="19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D58022C">
      <w:start w:val="1"/>
      <w:numFmt w:val="decimal"/>
      <w:lvlText w:val="%4"/>
      <w:lvlJc w:val="left"/>
      <w:pPr>
        <w:ind w:left="26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52AFF0A">
      <w:start w:val="1"/>
      <w:numFmt w:val="lowerLetter"/>
      <w:lvlText w:val="%5"/>
      <w:lvlJc w:val="left"/>
      <w:pPr>
        <w:ind w:left="33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F3A1388">
      <w:start w:val="1"/>
      <w:numFmt w:val="lowerRoman"/>
      <w:lvlText w:val="%6"/>
      <w:lvlJc w:val="left"/>
      <w:pPr>
        <w:ind w:left="40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8E2EC">
      <w:start w:val="1"/>
      <w:numFmt w:val="decimal"/>
      <w:lvlText w:val="%7"/>
      <w:lvlJc w:val="left"/>
      <w:pPr>
        <w:ind w:left="48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3389106">
      <w:start w:val="1"/>
      <w:numFmt w:val="lowerLetter"/>
      <w:lvlText w:val="%8"/>
      <w:lvlJc w:val="left"/>
      <w:pPr>
        <w:ind w:left="55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4769DC4">
      <w:start w:val="1"/>
      <w:numFmt w:val="lowerRoman"/>
      <w:lvlText w:val="%9"/>
      <w:lvlJc w:val="left"/>
      <w:pPr>
        <w:ind w:left="62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D978D5"/>
    <w:multiLevelType w:val="hybridMultilevel"/>
    <w:tmpl w:val="C4E295DA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5" w15:restartNumberingAfterBreak="0">
    <w:nsid w:val="0EFB5B4A"/>
    <w:multiLevelType w:val="hybridMultilevel"/>
    <w:tmpl w:val="DECA944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540B77"/>
    <w:multiLevelType w:val="hybridMultilevel"/>
    <w:tmpl w:val="F99EAAEC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7" w15:restartNumberingAfterBreak="0">
    <w:nsid w:val="1CB86F76"/>
    <w:multiLevelType w:val="hybridMultilevel"/>
    <w:tmpl w:val="98E4EF90"/>
    <w:lvl w:ilvl="0" w:tplc="AE44E474">
      <w:start w:val="1"/>
      <w:numFmt w:val="decimal"/>
      <w:lvlText w:val="%1."/>
      <w:lvlJc w:val="left"/>
      <w:pPr>
        <w:ind w:left="1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50" w:hanging="360"/>
      </w:pPr>
    </w:lvl>
    <w:lvl w:ilvl="2" w:tplc="0424001B" w:tentative="1">
      <w:start w:val="1"/>
      <w:numFmt w:val="lowerRoman"/>
      <w:lvlText w:val="%3."/>
      <w:lvlJc w:val="right"/>
      <w:pPr>
        <w:ind w:left="2870" w:hanging="180"/>
      </w:pPr>
    </w:lvl>
    <w:lvl w:ilvl="3" w:tplc="0424000F" w:tentative="1">
      <w:start w:val="1"/>
      <w:numFmt w:val="decimal"/>
      <w:lvlText w:val="%4."/>
      <w:lvlJc w:val="left"/>
      <w:pPr>
        <w:ind w:left="3590" w:hanging="360"/>
      </w:pPr>
    </w:lvl>
    <w:lvl w:ilvl="4" w:tplc="04240019" w:tentative="1">
      <w:start w:val="1"/>
      <w:numFmt w:val="lowerLetter"/>
      <w:lvlText w:val="%5."/>
      <w:lvlJc w:val="left"/>
      <w:pPr>
        <w:ind w:left="4310" w:hanging="360"/>
      </w:pPr>
    </w:lvl>
    <w:lvl w:ilvl="5" w:tplc="0424001B" w:tentative="1">
      <w:start w:val="1"/>
      <w:numFmt w:val="lowerRoman"/>
      <w:lvlText w:val="%6."/>
      <w:lvlJc w:val="right"/>
      <w:pPr>
        <w:ind w:left="5030" w:hanging="180"/>
      </w:pPr>
    </w:lvl>
    <w:lvl w:ilvl="6" w:tplc="0424000F" w:tentative="1">
      <w:start w:val="1"/>
      <w:numFmt w:val="decimal"/>
      <w:lvlText w:val="%7."/>
      <w:lvlJc w:val="left"/>
      <w:pPr>
        <w:ind w:left="5750" w:hanging="360"/>
      </w:pPr>
    </w:lvl>
    <w:lvl w:ilvl="7" w:tplc="04240019" w:tentative="1">
      <w:start w:val="1"/>
      <w:numFmt w:val="lowerLetter"/>
      <w:lvlText w:val="%8."/>
      <w:lvlJc w:val="left"/>
      <w:pPr>
        <w:ind w:left="6470" w:hanging="360"/>
      </w:pPr>
    </w:lvl>
    <w:lvl w:ilvl="8" w:tplc="0424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8" w15:restartNumberingAfterBreak="0">
    <w:nsid w:val="1CF068E7"/>
    <w:multiLevelType w:val="hybridMultilevel"/>
    <w:tmpl w:val="6C2A109A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9" w15:restartNumberingAfterBreak="0">
    <w:nsid w:val="268F6B27"/>
    <w:multiLevelType w:val="hybridMultilevel"/>
    <w:tmpl w:val="2D86B6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47FC7"/>
    <w:multiLevelType w:val="hybridMultilevel"/>
    <w:tmpl w:val="9A0E8768"/>
    <w:lvl w:ilvl="0" w:tplc="3C445FC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F2A8E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66B81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5A548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D81E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EC6A5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7C39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8C0C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E004A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86F5C9B"/>
    <w:multiLevelType w:val="hybridMultilevel"/>
    <w:tmpl w:val="6C2A109A"/>
    <w:lvl w:ilvl="0" w:tplc="FFFFFFFF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82" w:hanging="360"/>
      </w:pPr>
    </w:lvl>
    <w:lvl w:ilvl="2" w:tplc="FFFFFFFF" w:tentative="1">
      <w:start w:val="1"/>
      <w:numFmt w:val="lowerRoman"/>
      <w:lvlText w:val="%3."/>
      <w:lvlJc w:val="right"/>
      <w:pPr>
        <w:ind w:left="2902" w:hanging="180"/>
      </w:pPr>
    </w:lvl>
    <w:lvl w:ilvl="3" w:tplc="FFFFFFFF" w:tentative="1">
      <w:start w:val="1"/>
      <w:numFmt w:val="decimal"/>
      <w:lvlText w:val="%4."/>
      <w:lvlJc w:val="left"/>
      <w:pPr>
        <w:ind w:left="3622" w:hanging="360"/>
      </w:pPr>
    </w:lvl>
    <w:lvl w:ilvl="4" w:tplc="FFFFFFFF" w:tentative="1">
      <w:start w:val="1"/>
      <w:numFmt w:val="lowerLetter"/>
      <w:lvlText w:val="%5."/>
      <w:lvlJc w:val="left"/>
      <w:pPr>
        <w:ind w:left="4342" w:hanging="360"/>
      </w:pPr>
    </w:lvl>
    <w:lvl w:ilvl="5" w:tplc="FFFFFFFF" w:tentative="1">
      <w:start w:val="1"/>
      <w:numFmt w:val="lowerRoman"/>
      <w:lvlText w:val="%6."/>
      <w:lvlJc w:val="right"/>
      <w:pPr>
        <w:ind w:left="5062" w:hanging="180"/>
      </w:pPr>
    </w:lvl>
    <w:lvl w:ilvl="6" w:tplc="FFFFFFFF" w:tentative="1">
      <w:start w:val="1"/>
      <w:numFmt w:val="decimal"/>
      <w:lvlText w:val="%7."/>
      <w:lvlJc w:val="left"/>
      <w:pPr>
        <w:ind w:left="5782" w:hanging="360"/>
      </w:pPr>
    </w:lvl>
    <w:lvl w:ilvl="7" w:tplc="FFFFFFFF" w:tentative="1">
      <w:start w:val="1"/>
      <w:numFmt w:val="lowerLetter"/>
      <w:lvlText w:val="%8."/>
      <w:lvlJc w:val="left"/>
      <w:pPr>
        <w:ind w:left="6502" w:hanging="360"/>
      </w:pPr>
    </w:lvl>
    <w:lvl w:ilvl="8" w:tplc="FFFFFFFF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12" w15:restartNumberingAfterBreak="0">
    <w:nsid w:val="28F504F4"/>
    <w:multiLevelType w:val="hybridMultilevel"/>
    <w:tmpl w:val="B63A472C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C354B"/>
    <w:multiLevelType w:val="hybridMultilevel"/>
    <w:tmpl w:val="9C144F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90C58"/>
    <w:multiLevelType w:val="hybridMultilevel"/>
    <w:tmpl w:val="903AA68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17468"/>
    <w:multiLevelType w:val="hybridMultilevel"/>
    <w:tmpl w:val="2998200C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16" w15:restartNumberingAfterBreak="0">
    <w:nsid w:val="322041D3"/>
    <w:multiLevelType w:val="hybridMultilevel"/>
    <w:tmpl w:val="4CCC8D6E"/>
    <w:lvl w:ilvl="0" w:tplc="B4E64DBA">
      <w:start w:val="6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2393A"/>
    <w:multiLevelType w:val="hybridMultilevel"/>
    <w:tmpl w:val="3D8A551C"/>
    <w:lvl w:ilvl="0" w:tplc="AE44E474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AF4A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9CBDE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F8C6A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10ED5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E023B2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9253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AB41C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A695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5221915"/>
    <w:multiLevelType w:val="hybridMultilevel"/>
    <w:tmpl w:val="A9A0F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39A26DC4"/>
    <w:lvl w:ilvl="0" w:tplc="0424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0" w15:restartNumberingAfterBreak="0">
    <w:nsid w:val="3809694B"/>
    <w:multiLevelType w:val="hybridMultilevel"/>
    <w:tmpl w:val="3A18189A"/>
    <w:lvl w:ilvl="0" w:tplc="1C5E9806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5C07CF4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0CE888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AAC3F12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0EB484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D8AD8A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6C48182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C61B92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CCF168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B05009F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4362B"/>
    <w:multiLevelType w:val="hybridMultilevel"/>
    <w:tmpl w:val="7C0A1734"/>
    <w:lvl w:ilvl="0" w:tplc="927C21BA">
      <w:start w:val="1"/>
      <w:numFmt w:val="decimal"/>
      <w:lvlText w:val="%1."/>
      <w:lvlJc w:val="left"/>
      <w:pPr>
        <w:ind w:left="720" w:hanging="360"/>
      </w:pPr>
    </w:lvl>
    <w:lvl w:ilvl="1" w:tplc="48347210">
      <w:start w:val="1"/>
      <w:numFmt w:val="lowerLetter"/>
      <w:lvlText w:val="%2."/>
      <w:lvlJc w:val="left"/>
      <w:pPr>
        <w:ind w:left="1440" w:hanging="360"/>
      </w:pPr>
    </w:lvl>
    <w:lvl w:ilvl="2" w:tplc="4524CF2E">
      <w:start w:val="1"/>
      <w:numFmt w:val="lowerRoman"/>
      <w:lvlText w:val="%3."/>
      <w:lvlJc w:val="right"/>
      <w:pPr>
        <w:ind w:left="2160" w:hanging="180"/>
      </w:pPr>
    </w:lvl>
    <w:lvl w:ilvl="3" w:tplc="BE9CDF3C">
      <w:start w:val="1"/>
      <w:numFmt w:val="decimal"/>
      <w:lvlText w:val="%4."/>
      <w:lvlJc w:val="left"/>
      <w:pPr>
        <w:ind w:left="2880" w:hanging="360"/>
      </w:pPr>
    </w:lvl>
    <w:lvl w:ilvl="4" w:tplc="892A7D98">
      <w:start w:val="1"/>
      <w:numFmt w:val="lowerLetter"/>
      <w:lvlText w:val="%5."/>
      <w:lvlJc w:val="left"/>
      <w:pPr>
        <w:ind w:left="3600" w:hanging="360"/>
      </w:pPr>
    </w:lvl>
    <w:lvl w:ilvl="5" w:tplc="C7603BA2">
      <w:start w:val="1"/>
      <w:numFmt w:val="lowerRoman"/>
      <w:lvlText w:val="%6."/>
      <w:lvlJc w:val="right"/>
      <w:pPr>
        <w:ind w:left="4320" w:hanging="180"/>
      </w:pPr>
    </w:lvl>
    <w:lvl w:ilvl="6" w:tplc="23A8626C">
      <w:start w:val="1"/>
      <w:numFmt w:val="decimal"/>
      <w:lvlText w:val="%7."/>
      <w:lvlJc w:val="left"/>
      <w:pPr>
        <w:ind w:left="5040" w:hanging="360"/>
      </w:pPr>
    </w:lvl>
    <w:lvl w:ilvl="7" w:tplc="26D8B624">
      <w:start w:val="1"/>
      <w:numFmt w:val="lowerLetter"/>
      <w:lvlText w:val="%8."/>
      <w:lvlJc w:val="left"/>
      <w:pPr>
        <w:ind w:left="5760" w:hanging="360"/>
      </w:pPr>
    </w:lvl>
    <w:lvl w:ilvl="8" w:tplc="05DC32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4DB7"/>
    <w:multiLevelType w:val="hybridMultilevel"/>
    <w:tmpl w:val="4FAAA5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EF797D"/>
    <w:multiLevelType w:val="hybridMultilevel"/>
    <w:tmpl w:val="08F88556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47D17"/>
    <w:multiLevelType w:val="hybridMultilevel"/>
    <w:tmpl w:val="62F00A70"/>
    <w:lvl w:ilvl="0" w:tplc="E7FC379E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581330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7C7ADA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50F26A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3FEF070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6489982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5AB358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4486E4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4A9E8E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4E002E1"/>
    <w:multiLevelType w:val="hybridMultilevel"/>
    <w:tmpl w:val="3204527E"/>
    <w:lvl w:ilvl="0" w:tplc="8ED619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A87A8F"/>
    <w:multiLevelType w:val="hybridMultilevel"/>
    <w:tmpl w:val="1F9ACCE6"/>
    <w:lvl w:ilvl="0" w:tplc="291C7682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ED34675"/>
    <w:multiLevelType w:val="hybridMultilevel"/>
    <w:tmpl w:val="7332D43E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322D10"/>
    <w:multiLevelType w:val="hybridMultilevel"/>
    <w:tmpl w:val="D8DE49EE"/>
    <w:lvl w:ilvl="0" w:tplc="38F466F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F52270"/>
    <w:multiLevelType w:val="hybridMultilevel"/>
    <w:tmpl w:val="B0B47D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01195"/>
    <w:multiLevelType w:val="hybridMultilevel"/>
    <w:tmpl w:val="55121326"/>
    <w:lvl w:ilvl="0" w:tplc="E6062CE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7D26252"/>
    <w:multiLevelType w:val="hybridMultilevel"/>
    <w:tmpl w:val="64F811C2"/>
    <w:lvl w:ilvl="0" w:tplc="9BDCB52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DE34C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F40A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A8EC4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5CAB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FE65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26EBD2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1CA4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885C9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9E72D06"/>
    <w:multiLevelType w:val="hybridMultilevel"/>
    <w:tmpl w:val="FBDCD74C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1C7682">
      <w:start w:val="1"/>
      <w:numFmt w:val="bullet"/>
      <w:lvlText w:val="-"/>
      <w:lvlJc w:val="left"/>
      <w:pPr>
        <w:ind w:left="18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D9430F5"/>
    <w:multiLevelType w:val="hybridMultilevel"/>
    <w:tmpl w:val="ADE26338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35" w15:restartNumberingAfterBreak="0">
    <w:nsid w:val="5DE61360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0F2309"/>
    <w:multiLevelType w:val="hybridMultilevel"/>
    <w:tmpl w:val="B1B85C18"/>
    <w:lvl w:ilvl="0" w:tplc="8ED6195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0B43327"/>
    <w:multiLevelType w:val="hybridMultilevel"/>
    <w:tmpl w:val="21541194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38" w15:restartNumberingAfterBreak="0">
    <w:nsid w:val="62FA577C"/>
    <w:multiLevelType w:val="hybridMultilevel"/>
    <w:tmpl w:val="67408506"/>
    <w:lvl w:ilvl="0" w:tplc="8E783E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565FAE"/>
    <w:multiLevelType w:val="hybridMultilevel"/>
    <w:tmpl w:val="286AC21C"/>
    <w:lvl w:ilvl="0" w:tplc="291C7682">
      <w:start w:val="1"/>
      <w:numFmt w:val="bullet"/>
      <w:lvlText w:val="-"/>
      <w:lvlJc w:val="left"/>
      <w:pPr>
        <w:ind w:left="7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E032F8">
      <w:start w:val="1"/>
      <w:numFmt w:val="bullet"/>
      <w:lvlText w:val="o"/>
      <w:lvlJc w:val="left"/>
      <w:pPr>
        <w:ind w:left="15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C49BE8">
      <w:start w:val="1"/>
      <w:numFmt w:val="bullet"/>
      <w:lvlText w:val="▪"/>
      <w:lvlJc w:val="left"/>
      <w:pPr>
        <w:ind w:left="22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26CDFC">
      <w:start w:val="1"/>
      <w:numFmt w:val="bullet"/>
      <w:lvlText w:val="•"/>
      <w:lvlJc w:val="left"/>
      <w:pPr>
        <w:ind w:left="29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141B70">
      <w:start w:val="1"/>
      <w:numFmt w:val="bullet"/>
      <w:lvlText w:val="o"/>
      <w:lvlJc w:val="left"/>
      <w:pPr>
        <w:ind w:left="36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389B9C">
      <w:start w:val="1"/>
      <w:numFmt w:val="bullet"/>
      <w:lvlText w:val="▪"/>
      <w:lvlJc w:val="left"/>
      <w:pPr>
        <w:ind w:left="43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CC4771A">
      <w:start w:val="1"/>
      <w:numFmt w:val="bullet"/>
      <w:lvlText w:val="•"/>
      <w:lvlJc w:val="left"/>
      <w:pPr>
        <w:ind w:left="51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B4F0CC">
      <w:start w:val="1"/>
      <w:numFmt w:val="bullet"/>
      <w:lvlText w:val="o"/>
      <w:lvlJc w:val="left"/>
      <w:pPr>
        <w:ind w:left="58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2F80F5E">
      <w:start w:val="1"/>
      <w:numFmt w:val="bullet"/>
      <w:lvlText w:val="▪"/>
      <w:lvlJc w:val="left"/>
      <w:pPr>
        <w:ind w:left="65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81119EA"/>
    <w:multiLevelType w:val="hybridMultilevel"/>
    <w:tmpl w:val="D054AD4A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5817D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68A3039F"/>
    <w:multiLevelType w:val="hybridMultilevel"/>
    <w:tmpl w:val="66426A74"/>
    <w:lvl w:ilvl="0" w:tplc="F19C8D68">
      <w:start w:val="2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087836"/>
    <w:multiLevelType w:val="hybridMultilevel"/>
    <w:tmpl w:val="B99E74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947458"/>
    <w:multiLevelType w:val="hybridMultilevel"/>
    <w:tmpl w:val="39A49A9A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44" w15:restartNumberingAfterBreak="0">
    <w:nsid w:val="70BB0C0A"/>
    <w:multiLevelType w:val="hybridMultilevel"/>
    <w:tmpl w:val="036EF0EC"/>
    <w:lvl w:ilvl="0" w:tplc="10F62E40">
      <w:start w:val="1"/>
      <w:numFmt w:val="bullet"/>
      <w:lvlText w:val="-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1EA344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06EFA2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94C61E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661742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4EEFD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8C215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BCBD1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FB6A2A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5" w15:restartNumberingAfterBreak="0">
    <w:nsid w:val="73B11E73"/>
    <w:multiLevelType w:val="hybridMultilevel"/>
    <w:tmpl w:val="A866E09A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5D4FF4"/>
    <w:multiLevelType w:val="multilevel"/>
    <w:tmpl w:val="F9C00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6F44D82"/>
    <w:multiLevelType w:val="hybridMultilevel"/>
    <w:tmpl w:val="97922C82"/>
    <w:lvl w:ilvl="0" w:tplc="DDD6EFA0">
      <w:start w:val="1"/>
      <w:numFmt w:val="decimal"/>
      <w:lvlText w:val="%1."/>
      <w:lvlJc w:val="left"/>
      <w:pPr>
        <w:ind w:left="720" w:hanging="360"/>
      </w:pPr>
    </w:lvl>
    <w:lvl w:ilvl="1" w:tplc="784677FE">
      <w:start w:val="1"/>
      <w:numFmt w:val="decimal"/>
      <w:lvlText w:val="%2."/>
      <w:lvlJc w:val="left"/>
      <w:pPr>
        <w:ind w:left="1440" w:hanging="360"/>
      </w:pPr>
    </w:lvl>
    <w:lvl w:ilvl="2" w:tplc="E158AE46">
      <w:start w:val="1"/>
      <w:numFmt w:val="lowerRoman"/>
      <w:lvlText w:val="%3."/>
      <w:lvlJc w:val="right"/>
      <w:pPr>
        <w:ind w:left="2160" w:hanging="180"/>
      </w:pPr>
    </w:lvl>
    <w:lvl w:ilvl="3" w:tplc="34B45794">
      <w:start w:val="1"/>
      <w:numFmt w:val="decimal"/>
      <w:lvlText w:val="%4."/>
      <w:lvlJc w:val="left"/>
      <w:pPr>
        <w:ind w:left="2880" w:hanging="360"/>
      </w:pPr>
    </w:lvl>
    <w:lvl w:ilvl="4" w:tplc="3C90E704">
      <w:start w:val="1"/>
      <w:numFmt w:val="lowerLetter"/>
      <w:lvlText w:val="%5."/>
      <w:lvlJc w:val="left"/>
      <w:pPr>
        <w:ind w:left="3600" w:hanging="360"/>
      </w:pPr>
    </w:lvl>
    <w:lvl w:ilvl="5" w:tplc="366C1EC6">
      <w:start w:val="1"/>
      <w:numFmt w:val="lowerRoman"/>
      <w:lvlText w:val="%6."/>
      <w:lvlJc w:val="right"/>
      <w:pPr>
        <w:ind w:left="4320" w:hanging="180"/>
      </w:pPr>
    </w:lvl>
    <w:lvl w:ilvl="6" w:tplc="1BAA94CA">
      <w:start w:val="1"/>
      <w:numFmt w:val="decimal"/>
      <w:lvlText w:val="%7."/>
      <w:lvlJc w:val="left"/>
      <w:pPr>
        <w:ind w:left="5040" w:hanging="360"/>
      </w:pPr>
    </w:lvl>
    <w:lvl w:ilvl="7" w:tplc="9CAA8D8E">
      <w:start w:val="1"/>
      <w:numFmt w:val="lowerLetter"/>
      <w:lvlText w:val="%8."/>
      <w:lvlJc w:val="left"/>
      <w:pPr>
        <w:ind w:left="5760" w:hanging="360"/>
      </w:pPr>
    </w:lvl>
    <w:lvl w:ilvl="8" w:tplc="10BC47F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5302F6"/>
    <w:multiLevelType w:val="hybridMultilevel"/>
    <w:tmpl w:val="A92A1BAC"/>
    <w:lvl w:ilvl="0" w:tplc="D3E8FD5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6C219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4AFA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284E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DC35E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30E87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3A5CB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BC7D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90452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B06654A"/>
    <w:multiLevelType w:val="hybridMultilevel"/>
    <w:tmpl w:val="38DE08F2"/>
    <w:lvl w:ilvl="0" w:tplc="AE44E474">
      <w:start w:val="1"/>
      <w:numFmt w:val="decimal"/>
      <w:lvlText w:val="%1."/>
      <w:lvlJc w:val="left"/>
      <w:pPr>
        <w:ind w:left="1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40" w:hanging="360"/>
      </w:pPr>
    </w:lvl>
    <w:lvl w:ilvl="2" w:tplc="0424001B" w:tentative="1">
      <w:start w:val="1"/>
      <w:numFmt w:val="lowerRoman"/>
      <w:lvlText w:val="%3."/>
      <w:lvlJc w:val="right"/>
      <w:pPr>
        <w:ind w:left="2860" w:hanging="180"/>
      </w:pPr>
    </w:lvl>
    <w:lvl w:ilvl="3" w:tplc="0424000F" w:tentative="1">
      <w:start w:val="1"/>
      <w:numFmt w:val="decimal"/>
      <w:lvlText w:val="%4."/>
      <w:lvlJc w:val="left"/>
      <w:pPr>
        <w:ind w:left="3580" w:hanging="360"/>
      </w:pPr>
    </w:lvl>
    <w:lvl w:ilvl="4" w:tplc="04240019" w:tentative="1">
      <w:start w:val="1"/>
      <w:numFmt w:val="lowerLetter"/>
      <w:lvlText w:val="%5."/>
      <w:lvlJc w:val="left"/>
      <w:pPr>
        <w:ind w:left="4300" w:hanging="360"/>
      </w:pPr>
    </w:lvl>
    <w:lvl w:ilvl="5" w:tplc="0424001B" w:tentative="1">
      <w:start w:val="1"/>
      <w:numFmt w:val="lowerRoman"/>
      <w:lvlText w:val="%6."/>
      <w:lvlJc w:val="right"/>
      <w:pPr>
        <w:ind w:left="5020" w:hanging="180"/>
      </w:pPr>
    </w:lvl>
    <w:lvl w:ilvl="6" w:tplc="0424000F" w:tentative="1">
      <w:start w:val="1"/>
      <w:numFmt w:val="decimal"/>
      <w:lvlText w:val="%7."/>
      <w:lvlJc w:val="left"/>
      <w:pPr>
        <w:ind w:left="5740" w:hanging="360"/>
      </w:pPr>
    </w:lvl>
    <w:lvl w:ilvl="7" w:tplc="04240019" w:tentative="1">
      <w:start w:val="1"/>
      <w:numFmt w:val="lowerLetter"/>
      <w:lvlText w:val="%8."/>
      <w:lvlJc w:val="left"/>
      <w:pPr>
        <w:ind w:left="6460" w:hanging="360"/>
      </w:pPr>
    </w:lvl>
    <w:lvl w:ilvl="8" w:tplc="0424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50" w15:restartNumberingAfterBreak="0">
    <w:nsid w:val="7EF14885"/>
    <w:multiLevelType w:val="hybridMultilevel"/>
    <w:tmpl w:val="D962182C"/>
    <w:lvl w:ilvl="0" w:tplc="2176F83C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663374">
    <w:abstractNumId w:val="22"/>
  </w:num>
  <w:num w:numId="2" w16cid:durableId="1411468546">
    <w:abstractNumId w:val="47"/>
  </w:num>
  <w:num w:numId="3" w16cid:durableId="1448039970">
    <w:abstractNumId w:val="39"/>
  </w:num>
  <w:num w:numId="4" w16cid:durableId="1262299818">
    <w:abstractNumId w:val="48"/>
  </w:num>
  <w:num w:numId="5" w16cid:durableId="804390020">
    <w:abstractNumId w:val="20"/>
  </w:num>
  <w:num w:numId="6" w16cid:durableId="443888757">
    <w:abstractNumId w:val="32"/>
  </w:num>
  <w:num w:numId="7" w16cid:durableId="177551092">
    <w:abstractNumId w:val="31"/>
  </w:num>
  <w:num w:numId="8" w16cid:durableId="1640527144">
    <w:abstractNumId w:val="17"/>
  </w:num>
  <w:num w:numId="9" w16cid:durableId="1896576409">
    <w:abstractNumId w:val="40"/>
  </w:num>
  <w:num w:numId="10" w16cid:durableId="1854411691">
    <w:abstractNumId w:val="0"/>
  </w:num>
  <w:num w:numId="11" w16cid:durableId="791753953">
    <w:abstractNumId w:val="10"/>
  </w:num>
  <w:num w:numId="12" w16cid:durableId="1536654505">
    <w:abstractNumId w:val="25"/>
  </w:num>
  <w:num w:numId="13" w16cid:durableId="1185946453">
    <w:abstractNumId w:val="3"/>
  </w:num>
  <w:num w:numId="14" w16cid:durableId="1925139005">
    <w:abstractNumId w:val="2"/>
  </w:num>
  <w:num w:numId="15" w16cid:durableId="1535650795">
    <w:abstractNumId w:val="27"/>
  </w:num>
  <w:num w:numId="16" w16cid:durableId="1014765825">
    <w:abstractNumId w:val="33"/>
  </w:num>
  <w:num w:numId="17" w16cid:durableId="1435394252">
    <w:abstractNumId w:val="50"/>
  </w:num>
  <w:num w:numId="18" w16cid:durableId="299774720">
    <w:abstractNumId w:val="13"/>
  </w:num>
  <w:num w:numId="19" w16cid:durableId="1259292946">
    <w:abstractNumId w:val="12"/>
  </w:num>
  <w:num w:numId="20" w16cid:durableId="1970235718">
    <w:abstractNumId w:val="24"/>
  </w:num>
  <w:num w:numId="21" w16cid:durableId="692730662">
    <w:abstractNumId w:val="45"/>
  </w:num>
  <w:num w:numId="22" w16cid:durableId="486362793">
    <w:abstractNumId w:val="28"/>
  </w:num>
  <w:num w:numId="23" w16cid:durableId="1946187545">
    <w:abstractNumId w:val="23"/>
  </w:num>
  <w:num w:numId="24" w16cid:durableId="950167671">
    <w:abstractNumId w:val="30"/>
  </w:num>
  <w:num w:numId="25" w16cid:durableId="843518930">
    <w:abstractNumId w:val="44"/>
  </w:num>
  <w:num w:numId="26" w16cid:durableId="474184847">
    <w:abstractNumId w:val="8"/>
  </w:num>
  <w:num w:numId="27" w16cid:durableId="320618981">
    <w:abstractNumId w:val="5"/>
  </w:num>
  <w:num w:numId="28" w16cid:durableId="1362314675">
    <w:abstractNumId w:val="19"/>
  </w:num>
  <w:num w:numId="29" w16cid:durableId="1168790165">
    <w:abstractNumId w:val="16"/>
  </w:num>
  <w:num w:numId="30" w16cid:durableId="1153064958">
    <w:abstractNumId w:val="41"/>
  </w:num>
  <w:num w:numId="31" w16cid:durableId="1724988272">
    <w:abstractNumId w:val="37"/>
  </w:num>
  <w:num w:numId="32" w16cid:durableId="1287276051">
    <w:abstractNumId w:val="35"/>
  </w:num>
  <w:num w:numId="33" w16cid:durableId="596715641">
    <w:abstractNumId w:val="21"/>
  </w:num>
  <w:num w:numId="34" w16cid:durableId="1391995376">
    <w:abstractNumId w:val="1"/>
  </w:num>
  <w:num w:numId="35" w16cid:durableId="1384525972">
    <w:abstractNumId w:val="14"/>
  </w:num>
  <w:num w:numId="36" w16cid:durableId="1232885962">
    <w:abstractNumId w:val="26"/>
  </w:num>
  <w:num w:numId="37" w16cid:durableId="955258214">
    <w:abstractNumId w:val="36"/>
  </w:num>
  <w:num w:numId="38" w16cid:durableId="1977443831">
    <w:abstractNumId w:val="7"/>
  </w:num>
  <w:num w:numId="39" w16cid:durableId="1199271885">
    <w:abstractNumId w:val="49"/>
  </w:num>
  <w:num w:numId="40" w16cid:durableId="1209612871">
    <w:abstractNumId w:val="46"/>
  </w:num>
  <w:num w:numId="41" w16cid:durableId="834955514">
    <w:abstractNumId w:val="38"/>
  </w:num>
  <w:num w:numId="42" w16cid:durableId="2100829517">
    <w:abstractNumId w:val="29"/>
  </w:num>
  <w:num w:numId="43" w16cid:durableId="1962952131">
    <w:abstractNumId w:val="18"/>
  </w:num>
  <w:num w:numId="44" w16cid:durableId="2074699672">
    <w:abstractNumId w:val="11"/>
  </w:num>
  <w:num w:numId="45" w16cid:durableId="2051151343">
    <w:abstractNumId w:val="9"/>
  </w:num>
  <w:num w:numId="46" w16cid:durableId="649359403">
    <w:abstractNumId w:val="42"/>
  </w:num>
  <w:num w:numId="47" w16cid:durableId="1823500965">
    <w:abstractNumId w:val="4"/>
  </w:num>
  <w:num w:numId="48" w16cid:durableId="636954150">
    <w:abstractNumId w:val="15"/>
  </w:num>
  <w:num w:numId="49" w16cid:durableId="387653809">
    <w:abstractNumId w:val="34"/>
  </w:num>
  <w:num w:numId="50" w16cid:durableId="570195699">
    <w:abstractNumId w:val="6"/>
  </w:num>
  <w:num w:numId="51" w16cid:durableId="2106725486">
    <w:abstractNumId w:val="4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rK0NDY3MjEyN7FQ0lEKTi0uzszPAykwrgUAoFQPMiwAAAA="/>
  </w:docVars>
  <w:rsids>
    <w:rsidRoot w:val="0094682C"/>
    <w:rsid w:val="000003D3"/>
    <w:rsid w:val="00000BB1"/>
    <w:rsid w:val="000014A6"/>
    <w:rsid w:val="00001C02"/>
    <w:rsid w:val="00002137"/>
    <w:rsid w:val="000025F5"/>
    <w:rsid w:val="00005132"/>
    <w:rsid w:val="00010407"/>
    <w:rsid w:val="0001319F"/>
    <w:rsid w:val="00013398"/>
    <w:rsid w:val="000133C2"/>
    <w:rsid w:val="00013956"/>
    <w:rsid w:val="0001728F"/>
    <w:rsid w:val="00017F4C"/>
    <w:rsid w:val="00020116"/>
    <w:rsid w:val="000205D5"/>
    <w:rsid w:val="00021766"/>
    <w:rsid w:val="00021CEB"/>
    <w:rsid w:val="0002431B"/>
    <w:rsid w:val="000248FB"/>
    <w:rsid w:val="00025094"/>
    <w:rsid w:val="0002515F"/>
    <w:rsid w:val="0002537A"/>
    <w:rsid w:val="000260C6"/>
    <w:rsid w:val="000264E5"/>
    <w:rsid w:val="00027CE0"/>
    <w:rsid w:val="00030E29"/>
    <w:rsid w:val="00031F36"/>
    <w:rsid w:val="00032B5E"/>
    <w:rsid w:val="0003364B"/>
    <w:rsid w:val="00033C3A"/>
    <w:rsid w:val="0003402A"/>
    <w:rsid w:val="000348C5"/>
    <w:rsid w:val="00034D42"/>
    <w:rsid w:val="000365D3"/>
    <w:rsid w:val="00036DD1"/>
    <w:rsid w:val="0003728D"/>
    <w:rsid w:val="00037B57"/>
    <w:rsid w:val="00037D42"/>
    <w:rsid w:val="0004096D"/>
    <w:rsid w:val="000410D2"/>
    <w:rsid w:val="00042F5F"/>
    <w:rsid w:val="00044FD7"/>
    <w:rsid w:val="00046718"/>
    <w:rsid w:val="0004774F"/>
    <w:rsid w:val="00047F53"/>
    <w:rsid w:val="000522C9"/>
    <w:rsid w:val="000525D8"/>
    <w:rsid w:val="00054D18"/>
    <w:rsid w:val="000567C0"/>
    <w:rsid w:val="00056C90"/>
    <w:rsid w:val="000605CD"/>
    <w:rsid w:val="00061EDD"/>
    <w:rsid w:val="000655E6"/>
    <w:rsid w:val="000665A1"/>
    <w:rsid w:val="00067DF1"/>
    <w:rsid w:val="00074647"/>
    <w:rsid w:val="000752F6"/>
    <w:rsid w:val="00080BD6"/>
    <w:rsid w:val="0008299C"/>
    <w:rsid w:val="00084F31"/>
    <w:rsid w:val="00085829"/>
    <w:rsid w:val="00086C56"/>
    <w:rsid w:val="00087473"/>
    <w:rsid w:val="000913C2"/>
    <w:rsid w:val="00091A66"/>
    <w:rsid w:val="00092257"/>
    <w:rsid w:val="00092CC8"/>
    <w:rsid w:val="000934ED"/>
    <w:rsid w:val="00095DB8"/>
    <w:rsid w:val="00096CA5"/>
    <w:rsid w:val="00097A35"/>
    <w:rsid w:val="000A054D"/>
    <w:rsid w:val="000A0684"/>
    <w:rsid w:val="000A0E4D"/>
    <w:rsid w:val="000A0E85"/>
    <w:rsid w:val="000A313F"/>
    <w:rsid w:val="000A3A7B"/>
    <w:rsid w:val="000A496D"/>
    <w:rsid w:val="000B01E9"/>
    <w:rsid w:val="000B186F"/>
    <w:rsid w:val="000B1C5E"/>
    <w:rsid w:val="000B2C5E"/>
    <w:rsid w:val="000B2F3A"/>
    <w:rsid w:val="000B5CC9"/>
    <w:rsid w:val="000B6374"/>
    <w:rsid w:val="000B7FE1"/>
    <w:rsid w:val="000C019C"/>
    <w:rsid w:val="000C0B1A"/>
    <w:rsid w:val="000C4823"/>
    <w:rsid w:val="000C491B"/>
    <w:rsid w:val="000C5450"/>
    <w:rsid w:val="000C5DAF"/>
    <w:rsid w:val="000C6185"/>
    <w:rsid w:val="000C6AA7"/>
    <w:rsid w:val="000D0ABD"/>
    <w:rsid w:val="000D11FC"/>
    <w:rsid w:val="000D1456"/>
    <w:rsid w:val="000D170B"/>
    <w:rsid w:val="000D1DC9"/>
    <w:rsid w:val="000D2AE4"/>
    <w:rsid w:val="000D54CC"/>
    <w:rsid w:val="000D608C"/>
    <w:rsid w:val="000D6C11"/>
    <w:rsid w:val="000E1001"/>
    <w:rsid w:val="000E1A3A"/>
    <w:rsid w:val="000E1ACE"/>
    <w:rsid w:val="000E6C67"/>
    <w:rsid w:val="000E7271"/>
    <w:rsid w:val="000E7D27"/>
    <w:rsid w:val="000F068E"/>
    <w:rsid w:val="000F0807"/>
    <w:rsid w:val="000F10B5"/>
    <w:rsid w:val="000F210B"/>
    <w:rsid w:val="000F46E3"/>
    <w:rsid w:val="000F4818"/>
    <w:rsid w:val="000F4D03"/>
    <w:rsid w:val="000F50C3"/>
    <w:rsid w:val="000F5C5C"/>
    <w:rsid w:val="000F63FC"/>
    <w:rsid w:val="000F68A1"/>
    <w:rsid w:val="000F7657"/>
    <w:rsid w:val="00100351"/>
    <w:rsid w:val="001017F2"/>
    <w:rsid w:val="001025D3"/>
    <w:rsid w:val="0010308E"/>
    <w:rsid w:val="001031A0"/>
    <w:rsid w:val="00105D1E"/>
    <w:rsid w:val="0010630E"/>
    <w:rsid w:val="00106CBF"/>
    <w:rsid w:val="0011350A"/>
    <w:rsid w:val="00116777"/>
    <w:rsid w:val="00116F49"/>
    <w:rsid w:val="00117D9A"/>
    <w:rsid w:val="0012089B"/>
    <w:rsid w:val="00120D1A"/>
    <w:rsid w:val="001224B3"/>
    <w:rsid w:val="00122B2F"/>
    <w:rsid w:val="00122EE0"/>
    <w:rsid w:val="00126439"/>
    <w:rsid w:val="001269F4"/>
    <w:rsid w:val="00126E64"/>
    <w:rsid w:val="00127B30"/>
    <w:rsid w:val="00130F4B"/>
    <w:rsid w:val="0013298C"/>
    <w:rsid w:val="00132C49"/>
    <w:rsid w:val="00132D6B"/>
    <w:rsid w:val="00133CE0"/>
    <w:rsid w:val="00135034"/>
    <w:rsid w:val="00135894"/>
    <w:rsid w:val="0013598B"/>
    <w:rsid w:val="00136132"/>
    <w:rsid w:val="00140BC4"/>
    <w:rsid w:val="001419E0"/>
    <w:rsid w:val="001427BD"/>
    <w:rsid w:val="001440FD"/>
    <w:rsid w:val="00144C1D"/>
    <w:rsid w:val="00145261"/>
    <w:rsid w:val="00145A01"/>
    <w:rsid w:val="00151846"/>
    <w:rsid w:val="00151CDB"/>
    <w:rsid w:val="0015216E"/>
    <w:rsid w:val="0015276C"/>
    <w:rsid w:val="001555BD"/>
    <w:rsid w:val="001561E9"/>
    <w:rsid w:val="00157ACF"/>
    <w:rsid w:val="001613C4"/>
    <w:rsid w:val="001619C8"/>
    <w:rsid w:val="0016232E"/>
    <w:rsid w:val="00162FF0"/>
    <w:rsid w:val="00163972"/>
    <w:rsid w:val="00163AD0"/>
    <w:rsid w:val="00167119"/>
    <w:rsid w:val="0016716F"/>
    <w:rsid w:val="00167F47"/>
    <w:rsid w:val="001702F9"/>
    <w:rsid w:val="00174753"/>
    <w:rsid w:val="0017657B"/>
    <w:rsid w:val="00176828"/>
    <w:rsid w:val="001768E5"/>
    <w:rsid w:val="0017737D"/>
    <w:rsid w:val="00181D79"/>
    <w:rsid w:val="0018206C"/>
    <w:rsid w:val="00183333"/>
    <w:rsid w:val="00184006"/>
    <w:rsid w:val="0018713C"/>
    <w:rsid w:val="00190E09"/>
    <w:rsid w:val="00191153"/>
    <w:rsid w:val="00191A41"/>
    <w:rsid w:val="00192176"/>
    <w:rsid w:val="00195781"/>
    <w:rsid w:val="00195DAC"/>
    <w:rsid w:val="00196D26"/>
    <w:rsid w:val="001A05A4"/>
    <w:rsid w:val="001A23CD"/>
    <w:rsid w:val="001A35ED"/>
    <w:rsid w:val="001A3BAF"/>
    <w:rsid w:val="001A3C1E"/>
    <w:rsid w:val="001A4EAF"/>
    <w:rsid w:val="001A6BB2"/>
    <w:rsid w:val="001B03B2"/>
    <w:rsid w:val="001B22C3"/>
    <w:rsid w:val="001B23F4"/>
    <w:rsid w:val="001B26E4"/>
    <w:rsid w:val="001B3844"/>
    <w:rsid w:val="001B72A7"/>
    <w:rsid w:val="001B742C"/>
    <w:rsid w:val="001C0667"/>
    <w:rsid w:val="001C154D"/>
    <w:rsid w:val="001C3F7D"/>
    <w:rsid w:val="001C4BDC"/>
    <w:rsid w:val="001D0450"/>
    <w:rsid w:val="001D3824"/>
    <w:rsid w:val="001D4607"/>
    <w:rsid w:val="001D4A4E"/>
    <w:rsid w:val="001D53B2"/>
    <w:rsid w:val="001D6019"/>
    <w:rsid w:val="001D6E07"/>
    <w:rsid w:val="001E03CB"/>
    <w:rsid w:val="001E0600"/>
    <w:rsid w:val="001E403C"/>
    <w:rsid w:val="001E487B"/>
    <w:rsid w:val="001E680F"/>
    <w:rsid w:val="001E698C"/>
    <w:rsid w:val="001E721F"/>
    <w:rsid w:val="001E75DE"/>
    <w:rsid w:val="001F015B"/>
    <w:rsid w:val="001F0E2B"/>
    <w:rsid w:val="001F1304"/>
    <w:rsid w:val="001F1B25"/>
    <w:rsid w:val="001F2DD5"/>
    <w:rsid w:val="001F3A9D"/>
    <w:rsid w:val="001F5914"/>
    <w:rsid w:val="0020097A"/>
    <w:rsid w:val="00201F79"/>
    <w:rsid w:val="0020314A"/>
    <w:rsid w:val="00205BEC"/>
    <w:rsid w:val="00205DFE"/>
    <w:rsid w:val="002064BD"/>
    <w:rsid w:val="00206FF1"/>
    <w:rsid w:val="0021167F"/>
    <w:rsid w:val="00212F8C"/>
    <w:rsid w:val="00213045"/>
    <w:rsid w:val="00213C6A"/>
    <w:rsid w:val="00214037"/>
    <w:rsid w:val="002145E0"/>
    <w:rsid w:val="00214C95"/>
    <w:rsid w:val="00216CDF"/>
    <w:rsid w:val="00220562"/>
    <w:rsid w:val="00222849"/>
    <w:rsid w:val="00222BDE"/>
    <w:rsid w:val="0022347A"/>
    <w:rsid w:val="002237F3"/>
    <w:rsid w:val="00224A43"/>
    <w:rsid w:val="00224E2E"/>
    <w:rsid w:val="0022543B"/>
    <w:rsid w:val="002254B1"/>
    <w:rsid w:val="00225A23"/>
    <w:rsid w:val="002304F7"/>
    <w:rsid w:val="00230834"/>
    <w:rsid w:val="00231CEF"/>
    <w:rsid w:val="00232957"/>
    <w:rsid w:val="002351CC"/>
    <w:rsid w:val="002351E3"/>
    <w:rsid w:val="00235353"/>
    <w:rsid w:val="002355BA"/>
    <w:rsid w:val="002408E6"/>
    <w:rsid w:val="0024268D"/>
    <w:rsid w:val="00243DF4"/>
    <w:rsid w:val="00244AEA"/>
    <w:rsid w:val="00244FCA"/>
    <w:rsid w:val="0024572C"/>
    <w:rsid w:val="00245F9D"/>
    <w:rsid w:val="00246CD8"/>
    <w:rsid w:val="00246F51"/>
    <w:rsid w:val="0024794A"/>
    <w:rsid w:val="002504DA"/>
    <w:rsid w:val="00251F03"/>
    <w:rsid w:val="00254721"/>
    <w:rsid w:val="00254E63"/>
    <w:rsid w:val="00255EA7"/>
    <w:rsid w:val="002566B8"/>
    <w:rsid w:val="00257A1C"/>
    <w:rsid w:val="00257F4F"/>
    <w:rsid w:val="00261080"/>
    <w:rsid w:val="00261563"/>
    <w:rsid w:val="00263133"/>
    <w:rsid w:val="002637B3"/>
    <w:rsid w:val="002644B9"/>
    <w:rsid w:val="002650E7"/>
    <w:rsid w:val="0026562D"/>
    <w:rsid w:val="002659DD"/>
    <w:rsid w:val="002661B3"/>
    <w:rsid w:val="0026678B"/>
    <w:rsid w:val="00267779"/>
    <w:rsid w:val="00270C82"/>
    <w:rsid w:val="00271A5B"/>
    <w:rsid w:val="00271CFF"/>
    <w:rsid w:val="00271F7A"/>
    <w:rsid w:val="00272333"/>
    <w:rsid w:val="00273138"/>
    <w:rsid w:val="0027315A"/>
    <w:rsid w:val="002733C3"/>
    <w:rsid w:val="00275940"/>
    <w:rsid w:val="00276820"/>
    <w:rsid w:val="00280310"/>
    <w:rsid w:val="00280679"/>
    <w:rsid w:val="00280AAD"/>
    <w:rsid w:val="002819ED"/>
    <w:rsid w:val="00282020"/>
    <w:rsid w:val="00282BB1"/>
    <w:rsid w:val="00284875"/>
    <w:rsid w:val="00284E83"/>
    <w:rsid w:val="0028589F"/>
    <w:rsid w:val="0029417B"/>
    <w:rsid w:val="00294D79"/>
    <w:rsid w:val="0029520C"/>
    <w:rsid w:val="00296F5E"/>
    <w:rsid w:val="002A0963"/>
    <w:rsid w:val="002A1306"/>
    <w:rsid w:val="002A1CE7"/>
    <w:rsid w:val="002A5F14"/>
    <w:rsid w:val="002A6991"/>
    <w:rsid w:val="002A7AF9"/>
    <w:rsid w:val="002A7B02"/>
    <w:rsid w:val="002B0E6C"/>
    <w:rsid w:val="002B1C96"/>
    <w:rsid w:val="002B2539"/>
    <w:rsid w:val="002B30E3"/>
    <w:rsid w:val="002B5C36"/>
    <w:rsid w:val="002B6DD1"/>
    <w:rsid w:val="002B70BC"/>
    <w:rsid w:val="002B79D3"/>
    <w:rsid w:val="002C05DD"/>
    <w:rsid w:val="002C1691"/>
    <w:rsid w:val="002C1E1E"/>
    <w:rsid w:val="002C2A5D"/>
    <w:rsid w:val="002C3895"/>
    <w:rsid w:val="002C423A"/>
    <w:rsid w:val="002C4CA4"/>
    <w:rsid w:val="002C4F9A"/>
    <w:rsid w:val="002C622C"/>
    <w:rsid w:val="002C6478"/>
    <w:rsid w:val="002C750B"/>
    <w:rsid w:val="002D20A1"/>
    <w:rsid w:val="002D3155"/>
    <w:rsid w:val="002D3600"/>
    <w:rsid w:val="002D38E5"/>
    <w:rsid w:val="002D4492"/>
    <w:rsid w:val="002D48AC"/>
    <w:rsid w:val="002D5B40"/>
    <w:rsid w:val="002D730B"/>
    <w:rsid w:val="002E23A9"/>
    <w:rsid w:val="002E2B49"/>
    <w:rsid w:val="002E5049"/>
    <w:rsid w:val="002E5879"/>
    <w:rsid w:val="002E6171"/>
    <w:rsid w:val="002E6842"/>
    <w:rsid w:val="002E79CA"/>
    <w:rsid w:val="002F0207"/>
    <w:rsid w:val="002F2BD5"/>
    <w:rsid w:val="002F33C0"/>
    <w:rsid w:val="002F431F"/>
    <w:rsid w:val="002F4F3A"/>
    <w:rsid w:val="002F52D4"/>
    <w:rsid w:val="002F5AC2"/>
    <w:rsid w:val="002F5C89"/>
    <w:rsid w:val="002F73F5"/>
    <w:rsid w:val="0030026B"/>
    <w:rsid w:val="00300A44"/>
    <w:rsid w:val="00301687"/>
    <w:rsid w:val="003020E0"/>
    <w:rsid w:val="00302371"/>
    <w:rsid w:val="00306BD1"/>
    <w:rsid w:val="003073B3"/>
    <w:rsid w:val="0031060E"/>
    <w:rsid w:val="00310A48"/>
    <w:rsid w:val="00312345"/>
    <w:rsid w:val="003126E2"/>
    <w:rsid w:val="003135C0"/>
    <w:rsid w:val="003136B0"/>
    <w:rsid w:val="00313E85"/>
    <w:rsid w:val="00314D6E"/>
    <w:rsid w:val="00315DD5"/>
    <w:rsid w:val="003164F0"/>
    <w:rsid w:val="00316648"/>
    <w:rsid w:val="00317139"/>
    <w:rsid w:val="00317540"/>
    <w:rsid w:val="003179D7"/>
    <w:rsid w:val="0032293F"/>
    <w:rsid w:val="00322EED"/>
    <w:rsid w:val="003251DF"/>
    <w:rsid w:val="003278DC"/>
    <w:rsid w:val="00330382"/>
    <w:rsid w:val="00330F32"/>
    <w:rsid w:val="0033414D"/>
    <w:rsid w:val="00334E60"/>
    <w:rsid w:val="00335639"/>
    <w:rsid w:val="003376F3"/>
    <w:rsid w:val="00337B3F"/>
    <w:rsid w:val="00337FBB"/>
    <w:rsid w:val="00340819"/>
    <w:rsid w:val="00341047"/>
    <w:rsid w:val="0034489B"/>
    <w:rsid w:val="00344CAA"/>
    <w:rsid w:val="003508EC"/>
    <w:rsid w:val="0035154C"/>
    <w:rsid w:val="0035280C"/>
    <w:rsid w:val="003563C8"/>
    <w:rsid w:val="003569A3"/>
    <w:rsid w:val="00360B95"/>
    <w:rsid w:val="003625A5"/>
    <w:rsid w:val="00362971"/>
    <w:rsid w:val="003632FC"/>
    <w:rsid w:val="00364048"/>
    <w:rsid w:val="00366CDC"/>
    <w:rsid w:val="00366E94"/>
    <w:rsid w:val="00367DFF"/>
    <w:rsid w:val="003716D0"/>
    <w:rsid w:val="003719D0"/>
    <w:rsid w:val="00372086"/>
    <w:rsid w:val="00372432"/>
    <w:rsid w:val="00376B3D"/>
    <w:rsid w:val="00377CE4"/>
    <w:rsid w:val="0038000D"/>
    <w:rsid w:val="00380B9C"/>
    <w:rsid w:val="00381F55"/>
    <w:rsid w:val="00382FCF"/>
    <w:rsid w:val="003837E1"/>
    <w:rsid w:val="00383A3A"/>
    <w:rsid w:val="00383C08"/>
    <w:rsid w:val="00384D95"/>
    <w:rsid w:val="00385F84"/>
    <w:rsid w:val="003878AB"/>
    <w:rsid w:val="00390992"/>
    <w:rsid w:val="00395775"/>
    <w:rsid w:val="0039627F"/>
    <w:rsid w:val="003963AA"/>
    <w:rsid w:val="00397EF6"/>
    <w:rsid w:val="003A0910"/>
    <w:rsid w:val="003A1F3C"/>
    <w:rsid w:val="003A3045"/>
    <w:rsid w:val="003A3EC2"/>
    <w:rsid w:val="003A5325"/>
    <w:rsid w:val="003B1092"/>
    <w:rsid w:val="003B2E0E"/>
    <w:rsid w:val="003B2EC4"/>
    <w:rsid w:val="003B3767"/>
    <w:rsid w:val="003B3B20"/>
    <w:rsid w:val="003B5413"/>
    <w:rsid w:val="003B5503"/>
    <w:rsid w:val="003B5709"/>
    <w:rsid w:val="003B63B1"/>
    <w:rsid w:val="003B6560"/>
    <w:rsid w:val="003B7DBD"/>
    <w:rsid w:val="003C1C80"/>
    <w:rsid w:val="003C379E"/>
    <w:rsid w:val="003C514C"/>
    <w:rsid w:val="003C5205"/>
    <w:rsid w:val="003C53C4"/>
    <w:rsid w:val="003C6649"/>
    <w:rsid w:val="003C7B33"/>
    <w:rsid w:val="003C7CDD"/>
    <w:rsid w:val="003D08AB"/>
    <w:rsid w:val="003D1D4D"/>
    <w:rsid w:val="003D32B7"/>
    <w:rsid w:val="003D3453"/>
    <w:rsid w:val="003D3743"/>
    <w:rsid w:val="003D4A1A"/>
    <w:rsid w:val="003D4FF9"/>
    <w:rsid w:val="003D5302"/>
    <w:rsid w:val="003D5794"/>
    <w:rsid w:val="003D5AA8"/>
    <w:rsid w:val="003D5CEA"/>
    <w:rsid w:val="003D5DB3"/>
    <w:rsid w:val="003D753C"/>
    <w:rsid w:val="003E0AED"/>
    <w:rsid w:val="003E0E7E"/>
    <w:rsid w:val="003E0F54"/>
    <w:rsid w:val="003E2094"/>
    <w:rsid w:val="003E21CC"/>
    <w:rsid w:val="003E3EAF"/>
    <w:rsid w:val="003E4012"/>
    <w:rsid w:val="003E55FA"/>
    <w:rsid w:val="003E66D5"/>
    <w:rsid w:val="003E7387"/>
    <w:rsid w:val="003E7A96"/>
    <w:rsid w:val="003F0D44"/>
    <w:rsid w:val="003F14AE"/>
    <w:rsid w:val="003F5244"/>
    <w:rsid w:val="003F5968"/>
    <w:rsid w:val="00404545"/>
    <w:rsid w:val="00404697"/>
    <w:rsid w:val="00410266"/>
    <w:rsid w:val="004114B9"/>
    <w:rsid w:val="00414149"/>
    <w:rsid w:val="00415628"/>
    <w:rsid w:val="00416F43"/>
    <w:rsid w:val="004177E3"/>
    <w:rsid w:val="0042026A"/>
    <w:rsid w:val="00420A6E"/>
    <w:rsid w:val="0042146C"/>
    <w:rsid w:val="004238FA"/>
    <w:rsid w:val="004258A0"/>
    <w:rsid w:val="00427864"/>
    <w:rsid w:val="00427E56"/>
    <w:rsid w:val="00427FA0"/>
    <w:rsid w:val="0043312E"/>
    <w:rsid w:val="00434359"/>
    <w:rsid w:val="00434747"/>
    <w:rsid w:val="004354AD"/>
    <w:rsid w:val="004355D7"/>
    <w:rsid w:val="00435811"/>
    <w:rsid w:val="00435C12"/>
    <w:rsid w:val="0043636C"/>
    <w:rsid w:val="00436A19"/>
    <w:rsid w:val="00437111"/>
    <w:rsid w:val="0044020A"/>
    <w:rsid w:val="00443445"/>
    <w:rsid w:val="0044514D"/>
    <w:rsid w:val="004477DD"/>
    <w:rsid w:val="004502C3"/>
    <w:rsid w:val="00450752"/>
    <w:rsid w:val="004537D9"/>
    <w:rsid w:val="00454532"/>
    <w:rsid w:val="00455141"/>
    <w:rsid w:val="00456009"/>
    <w:rsid w:val="00456CAF"/>
    <w:rsid w:val="00462528"/>
    <w:rsid w:val="004629FF"/>
    <w:rsid w:val="0046363E"/>
    <w:rsid w:val="004636CA"/>
    <w:rsid w:val="00463B97"/>
    <w:rsid w:val="0047026B"/>
    <w:rsid w:val="0047163A"/>
    <w:rsid w:val="00471B76"/>
    <w:rsid w:val="004720F7"/>
    <w:rsid w:val="00473D5A"/>
    <w:rsid w:val="0047458C"/>
    <w:rsid w:val="0047544E"/>
    <w:rsid w:val="004778B1"/>
    <w:rsid w:val="00480DF4"/>
    <w:rsid w:val="00480F36"/>
    <w:rsid w:val="00481238"/>
    <w:rsid w:val="0048157C"/>
    <w:rsid w:val="004823D1"/>
    <w:rsid w:val="0048321B"/>
    <w:rsid w:val="00484954"/>
    <w:rsid w:val="00484CDB"/>
    <w:rsid w:val="004859D0"/>
    <w:rsid w:val="0048612D"/>
    <w:rsid w:val="00486429"/>
    <w:rsid w:val="00486523"/>
    <w:rsid w:val="0048779B"/>
    <w:rsid w:val="00490560"/>
    <w:rsid w:val="00490922"/>
    <w:rsid w:val="00491586"/>
    <w:rsid w:val="004916F4"/>
    <w:rsid w:val="00492DA7"/>
    <w:rsid w:val="004931B7"/>
    <w:rsid w:val="00493871"/>
    <w:rsid w:val="00495703"/>
    <w:rsid w:val="00496C7A"/>
    <w:rsid w:val="00497037"/>
    <w:rsid w:val="004974B0"/>
    <w:rsid w:val="004A01B9"/>
    <w:rsid w:val="004A048B"/>
    <w:rsid w:val="004A06A7"/>
    <w:rsid w:val="004A08F0"/>
    <w:rsid w:val="004A17E0"/>
    <w:rsid w:val="004A1B2C"/>
    <w:rsid w:val="004A3476"/>
    <w:rsid w:val="004A4F24"/>
    <w:rsid w:val="004A77E3"/>
    <w:rsid w:val="004B0F4E"/>
    <w:rsid w:val="004B1673"/>
    <w:rsid w:val="004B41B1"/>
    <w:rsid w:val="004B4396"/>
    <w:rsid w:val="004B4557"/>
    <w:rsid w:val="004B700E"/>
    <w:rsid w:val="004B7F29"/>
    <w:rsid w:val="004C2027"/>
    <w:rsid w:val="004C61F2"/>
    <w:rsid w:val="004D0346"/>
    <w:rsid w:val="004D3B09"/>
    <w:rsid w:val="004D50B4"/>
    <w:rsid w:val="004D672D"/>
    <w:rsid w:val="004D6759"/>
    <w:rsid w:val="004D7069"/>
    <w:rsid w:val="004D7E71"/>
    <w:rsid w:val="004E10D4"/>
    <w:rsid w:val="004E134A"/>
    <w:rsid w:val="004E1C4F"/>
    <w:rsid w:val="004E1FA0"/>
    <w:rsid w:val="004E2505"/>
    <w:rsid w:val="004E27F8"/>
    <w:rsid w:val="004E2E44"/>
    <w:rsid w:val="004E30DE"/>
    <w:rsid w:val="004E3200"/>
    <w:rsid w:val="004E36C1"/>
    <w:rsid w:val="004E3B91"/>
    <w:rsid w:val="004E73BD"/>
    <w:rsid w:val="004F07B4"/>
    <w:rsid w:val="004F0DA1"/>
    <w:rsid w:val="004F3DDD"/>
    <w:rsid w:val="004F41B1"/>
    <w:rsid w:val="004F4545"/>
    <w:rsid w:val="004F4BBA"/>
    <w:rsid w:val="004F4CB1"/>
    <w:rsid w:val="004F5B9C"/>
    <w:rsid w:val="004F6092"/>
    <w:rsid w:val="004F7660"/>
    <w:rsid w:val="004F7FEA"/>
    <w:rsid w:val="00502DC5"/>
    <w:rsid w:val="00502E59"/>
    <w:rsid w:val="00504702"/>
    <w:rsid w:val="00507763"/>
    <w:rsid w:val="00507C54"/>
    <w:rsid w:val="00512700"/>
    <w:rsid w:val="00513147"/>
    <w:rsid w:val="0051324B"/>
    <w:rsid w:val="005134EA"/>
    <w:rsid w:val="0051683F"/>
    <w:rsid w:val="00516BE0"/>
    <w:rsid w:val="00516E9B"/>
    <w:rsid w:val="005204F2"/>
    <w:rsid w:val="00520719"/>
    <w:rsid w:val="00522F11"/>
    <w:rsid w:val="00524C84"/>
    <w:rsid w:val="00525691"/>
    <w:rsid w:val="005272A0"/>
    <w:rsid w:val="00527474"/>
    <w:rsid w:val="00530745"/>
    <w:rsid w:val="0053184F"/>
    <w:rsid w:val="00531A34"/>
    <w:rsid w:val="00531C6E"/>
    <w:rsid w:val="00532AAE"/>
    <w:rsid w:val="0053497D"/>
    <w:rsid w:val="00535304"/>
    <w:rsid w:val="00535D29"/>
    <w:rsid w:val="005367F0"/>
    <w:rsid w:val="00537D2D"/>
    <w:rsid w:val="0054088C"/>
    <w:rsid w:val="00542393"/>
    <w:rsid w:val="00542AE0"/>
    <w:rsid w:val="00543013"/>
    <w:rsid w:val="00544555"/>
    <w:rsid w:val="005448E0"/>
    <w:rsid w:val="00547168"/>
    <w:rsid w:val="005472CC"/>
    <w:rsid w:val="00553285"/>
    <w:rsid w:val="00553290"/>
    <w:rsid w:val="00555A66"/>
    <w:rsid w:val="005568AB"/>
    <w:rsid w:val="00556B46"/>
    <w:rsid w:val="005578E6"/>
    <w:rsid w:val="00561AF6"/>
    <w:rsid w:val="00561D45"/>
    <w:rsid w:val="0056599A"/>
    <w:rsid w:val="0056728D"/>
    <w:rsid w:val="00571C38"/>
    <w:rsid w:val="005775AF"/>
    <w:rsid w:val="00577BD3"/>
    <w:rsid w:val="00581CC9"/>
    <w:rsid w:val="00582727"/>
    <w:rsid w:val="005832D6"/>
    <w:rsid w:val="0058394D"/>
    <w:rsid w:val="005858B0"/>
    <w:rsid w:val="00585B5A"/>
    <w:rsid w:val="00585E42"/>
    <w:rsid w:val="00586B8C"/>
    <w:rsid w:val="00590445"/>
    <w:rsid w:val="00590505"/>
    <w:rsid w:val="0059062D"/>
    <w:rsid w:val="00590880"/>
    <w:rsid w:val="00590B6A"/>
    <w:rsid w:val="00592A83"/>
    <w:rsid w:val="00593214"/>
    <w:rsid w:val="0059538C"/>
    <w:rsid w:val="00597396"/>
    <w:rsid w:val="0059748F"/>
    <w:rsid w:val="005A0475"/>
    <w:rsid w:val="005A0B55"/>
    <w:rsid w:val="005A350C"/>
    <w:rsid w:val="005A395C"/>
    <w:rsid w:val="005A3A4D"/>
    <w:rsid w:val="005A415B"/>
    <w:rsid w:val="005A4698"/>
    <w:rsid w:val="005A4979"/>
    <w:rsid w:val="005A4A8A"/>
    <w:rsid w:val="005A6DB8"/>
    <w:rsid w:val="005A7D53"/>
    <w:rsid w:val="005B02F3"/>
    <w:rsid w:val="005B22AC"/>
    <w:rsid w:val="005B2F9F"/>
    <w:rsid w:val="005B3847"/>
    <w:rsid w:val="005B4CEE"/>
    <w:rsid w:val="005B565C"/>
    <w:rsid w:val="005B7179"/>
    <w:rsid w:val="005B72BF"/>
    <w:rsid w:val="005B7B74"/>
    <w:rsid w:val="005B7E4B"/>
    <w:rsid w:val="005C200E"/>
    <w:rsid w:val="005C60DF"/>
    <w:rsid w:val="005C7366"/>
    <w:rsid w:val="005D06E5"/>
    <w:rsid w:val="005D0DEF"/>
    <w:rsid w:val="005D17A5"/>
    <w:rsid w:val="005D6300"/>
    <w:rsid w:val="005E1331"/>
    <w:rsid w:val="005E1C1A"/>
    <w:rsid w:val="005E346A"/>
    <w:rsid w:val="005E4BD5"/>
    <w:rsid w:val="005E77B4"/>
    <w:rsid w:val="005F0970"/>
    <w:rsid w:val="005F0AB8"/>
    <w:rsid w:val="005F104A"/>
    <w:rsid w:val="005F182B"/>
    <w:rsid w:val="005F200F"/>
    <w:rsid w:val="005F243F"/>
    <w:rsid w:val="005F31A0"/>
    <w:rsid w:val="005F4800"/>
    <w:rsid w:val="005F6778"/>
    <w:rsid w:val="005FABB1"/>
    <w:rsid w:val="00600512"/>
    <w:rsid w:val="006008AE"/>
    <w:rsid w:val="006016A7"/>
    <w:rsid w:val="00601F82"/>
    <w:rsid w:val="00602531"/>
    <w:rsid w:val="0060521C"/>
    <w:rsid w:val="006055AA"/>
    <w:rsid w:val="006056D2"/>
    <w:rsid w:val="00605D6A"/>
    <w:rsid w:val="00605E01"/>
    <w:rsid w:val="006068EA"/>
    <w:rsid w:val="006105A0"/>
    <w:rsid w:val="00610E31"/>
    <w:rsid w:val="0061151E"/>
    <w:rsid w:val="00611C7B"/>
    <w:rsid w:val="00613691"/>
    <w:rsid w:val="00613BD1"/>
    <w:rsid w:val="00614831"/>
    <w:rsid w:val="00615D62"/>
    <w:rsid w:val="00616A25"/>
    <w:rsid w:val="006176E7"/>
    <w:rsid w:val="00622BF9"/>
    <w:rsid w:val="00626E7C"/>
    <w:rsid w:val="00627133"/>
    <w:rsid w:val="006276DE"/>
    <w:rsid w:val="0063097E"/>
    <w:rsid w:val="00632C8C"/>
    <w:rsid w:val="00632D05"/>
    <w:rsid w:val="00634B6B"/>
    <w:rsid w:val="00636688"/>
    <w:rsid w:val="006373CA"/>
    <w:rsid w:val="0064124E"/>
    <w:rsid w:val="00641E46"/>
    <w:rsid w:val="0064236E"/>
    <w:rsid w:val="00642955"/>
    <w:rsid w:val="006475F5"/>
    <w:rsid w:val="00650021"/>
    <w:rsid w:val="00651C28"/>
    <w:rsid w:val="00652601"/>
    <w:rsid w:val="00652C9D"/>
    <w:rsid w:val="0065352B"/>
    <w:rsid w:val="006537CA"/>
    <w:rsid w:val="00653C6D"/>
    <w:rsid w:val="006549D2"/>
    <w:rsid w:val="0065534E"/>
    <w:rsid w:val="00656324"/>
    <w:rsid w:val="0065684E"/>
    <w:rsid w:val="00657160"/>
    <w:rsid w:val="00657F3A"/>
    <w:rsid w:val="00661A16"/>
    <w:rsid w:val="00661EF0"/>
    <w:rsid w:val="00665E86"/>
    <w:rsid w:val="00670A31"/>
    <w:rsid w:val="006729DE"/>
    <w:rsid w:val="00673683"/>
    <w:rsid w:val="006776F9"/>
    <w:rsid w:val="00681135"/>
    <w:rsid w:val="006828F7"/>
    <w:rsid w:val="006851DF"/>
    <w:rsid w:val="00685253"/>
    <w:rsid w:val="00685CFD"/>
    <w:rsid w:val="006871CB"/>
    <w:rsid w:val="00690DD5"/>
    <w:rsid w:val="00691C80"/>
    <w:rsid w:val="00693483"/>
    <w:rsid w:val="0069360F"/>
    <w:rsid w:val="00695CB1"/>
    <w:rsid w:val="0069752F"/>
    <w:rsid w:val="00697E73"/>
    <w:rsid w:val="006A14F8"/>
    <w:rsid w:val="006A2103"/>
    <w:rsid w:val="006A5546"/>
    <w:rsid w:val="006A562A"/>
    <w:rsid w:val="006B06E4"/>
    <w:rsid w:val="006B1CE6"/>
    <w:rsid w:val="006B4BC5"/>
    <w:rsid w:val="006B54A1"/>
    <w:rsid w:val="006B7C66"/>
    <w:rsid w:val="006C1178"/>
    <w:rsid w:val="006C129B"/>
    <w:rsid w:val="006C1E2C"/>
    <w:rsid w:val="006C402D"/>
    <w:rsid w:val="006C40E6"/>
    <w:rsid w:val="006C4508"/>
    <w:rsid w:val="006C5B52"/>
    <w:rsid w:val="006C67E1"/>
    <w:rsid w:val="006D2818"/>
    <w:rsid w:val="006D3280"/>
    <w:rsid w:val="006D387B"/>
    <w:rsid w:val="006D3F1B"/>
    <w:rsid w:val="006D4680"/>
    <w:rsid w:val="006D706D"/>
    <w:rsid w:val="006D70C4"/>
    <w:rsid w:val="006D76DB"/>
    <w:rsid w:val="006D7B68"/>
    <w:rsid w:val="006E0D94"/>
    <w:rsid w:val="006E194B"/>
    <w:rsid w:val="006E20B2"/>
    <w:rsid w:val="006E219D"/>
    <w:rsid w:val="006E29BE"/>
    <w:rsid w:val="006E2C3C"/>
    <w:rsid w:val="006E4352"/>
    <w:rsid w:val="006E6524"/>
    <w:rsid w:val="006E6BF9"/>
    <w:rsid w:val="006E6BFF"/>
    <w:rsid w:val="006E7DED"/>
    <w:rsid w:val="006F1010"/>
    <w:rsid w:val="006F247A"/>
    <w:rsid w:val="006F39D6"/>
    <w:rsid w:val="006F4680"/>
    <w:rsid w:val="006F601D"/>
    <w:rsid w:val="006F6870"/>
    <w:rsid w:val="006F725D"/>
    <w:rsid w:val="00700CC8"/>
    <w:rsid w:val="00700DDF"/>
    <w:rsid w:val="00703BD9"/>
    <w:rsid w:val="00704225"/>
    <w:rsid w:val="00706A40"/>
    <w:rsid w:val="00706BF1"/>
    <w:rsid w:val="00706C80"/>
    <w:rsid w:val="007107F7"/>
    <w:rsid w:val="00710D3C"/>
    <w:rsid w:val="0071234D"/>
    <w:rsid w:val="00713F7D"/>
    <w:rsid w:val="00714DB6"/>
    <w:rsid w:val="00715ECC"/>
    <w:rsid w:val="00722348"/>
    <w:rsid w:val="00722539"/>
    <w:rsid w:val="007256F1"/>
    <w:rsid w:val="007267DF"/>
    <w:rsid w:val="0073122A"/>
    <w:rsid w:val="0073124A"/>
    <w:rsid w:val="007319B1"/>
    <w:rsid w:val="00733C4C"/>
    <w:rsid w:val="007343A3"/>
    <w:rsid w:val="00734447"/>
    <w:rsid w:val="0073591C"/>
    <w:rsid w:val="007362B2"/>
    <w:rsid w:val="007365E6"/>
    <w:rsid w:val="00736A27"/>
    <w:rsid w:val="00737B9F"/>
    <w:rsid w:val="00740D35"/>
    <w:rsid w:val="007446AC"/>
    <w:rsid w:val="00745215"/>
    <w:rsid w:val="00745AD7"/>
    <w:rsid w:val="00746CD4"/>
    <w:rsid w:val="00747135"/>
    <w:rsid w:val="00751DBB"/>
    <w:rsid w:val="00752510"/>
    <w:rsid w:val="00752571"/>
    <w:rsid w:val="0075451E"/>
    <w:rsid w:val="00755302"/>
    <w:rsid w:val="00757D96"/>
    <w:rsid w:val="0076294D"/>
    <w:rsid w:val="00762ADC"/>
    <w:rsid w:val="00767493"/>
    <w:rsid w:val="00770342"/>
    <w:rsid w:val="00771B2C"/>
    <w:rsid w:val="00771CE7"/>
    <w:rsid w:val="00772514"/>
    <w:rsid w:val="00772B0C"/>
    <w:rsid w:val="00774E35"/>
    <w:rsid w:val="0077568D"/>
    <w:rsid w:val="00776ED1"/>
    <w:rsid w:val="007818F7"/>
    <w:rsid w:val="00783C42"/>
    <w:rsid w:val="0078475C"/>
    <w:rsid w:val="00786136"/>
    <w:rsid w:val="0078654C"/>
    <w:rsid w:val="00786707"/>
    <w:rsid w:val="00786931"/>
    <w:rsid w:val="00790130"/>
    <w:rsid w:val="0079134C"/>
    <w:rsid w:val="00793AD6"/>
    <w:rsid w:val="00793F7F"/>
    <w:rsid w:val="00794672"/>
    <w:rsid w:val="007949E6"/>
    <w:rsid w:val="00794B1F"/>
    <w:rsid w:val="007A02F2"/>
    <w:rsid w:val="007A0E13"/>
    <w:rsid w:val="007A2CE9"/>
    <w:rsid w:val="007A3355"/>
    <w:rsid w:val="007A3CEF"/>
    <w:rsid w:val="007A4BE3"/>
    <w:rsid w:val="007A50C9"/>
    <w:rsid w:val="007A5726"/>
    <w:rsid w:val="007A5F67"/>
    <w:rsid w:val="007A6BFF"/>
    <w:rsid w:val="007B0562"/>
    <w:rsid w:val="007B1DE0"/>
    <w:rsid w:val="007B3127"/>
    <w:rsid w:val="007B3DCA"/>
    <w:rsid w:val="007B444E"/>
    <w:rsid w:val="007B511F"/>
    <w:rsid w:val="007B5A83"/>
    <w:rsid w:val="007B62DC"/>
    <w:rsid w:val="007B636B"/>
    <w:rsid w:val="007B6653"/>
    <w:rsid w:val="007B727C"/>
    <w:rsid w:val="007B7450"/>
    <w:rsid w:val="007B7D82"/>
    <w:rsid w:val="007C0AC8"/>
    <w:rsid w:val="007C0C41"/>
    <w:rsid w:val="007C1223"/>
    <w:rsid w:val="007C13E4"/>
    <w:rsid w:val="007C2C4D"/>
    <w:rsid w:val="007C304A"/>
    <w:rsid w:val="007C35F3"/>
    <w:rsid w:val="007C5BC9"/>
    <w:rsid w:val="007D14ED"/>
    <w:rsid w:val="007D1AE7"/>
    <w:rsid w:val="007D1B63"/>
    <w:rsid w:val="007D1E26"/>
    <w:rsid w:val="007D461E"/>
    <w:rsid w:val="007D5529"/>
    <w:rsid w:val="007D6CE4"/>
    <w:rsid w:val="007D7C68"/>
    <w:rsid w:val="007E002F"/>
    <w:rsid w:val="007E0DEA"/>
    <w:rsid w:val="007E12FA"/>
    <w:rsid w:val="007E3534"/>
    <w:rsid w:val="007E56F6"/>
    <w:rsid w:val="007E58CA"/>
    <w:rsid w:val="007E611B"/>
    <w:rsid w:val="007E7095"/>
    <w:rsid w:val="007E7C12"/>
    <w:rsid w:val="007F0BEE"/>
    <w:rsid w:val="007F410A"/>
    <w:rsid w:val="007F459D"/>
    <w:rsid w:val="007F6998"/>
    <w:rsid w:val="007F73A0"/>
    <w:rsid w:val="00800544"/>
    <w:rsid w:val="008020DE"/>
    <w:rsid w:val="00802DFA"/>
    <w:rsid w:val="00802E5E"/>
    <w:rsid w:val="008033C8"/>
    <w:rsid w:val="00803814"/>
    <w:rsid w:val="00803DF4"/>
    <w:rsid w:val="00806595"/>
    <w:rsid w:val="00807CBC"/>
    <w:rsid w:val="0081048A"/>
    <w:rsid w:val="00810EF5"/>
    <w:rsid w:val="00811B90"/>
    <w:rsid w:val="00813AE5"/>
    <w:rsid w:val="0081422A"/>
    <w:rsid w:val="00814C93"/>
    <w:rsid w:val="0081601C"/>
    <w:rsid w:val="008174A0"/>
    <w:rsid w:val="008211C1"/>
    <w:rsid w:val="008224F9"/>
    <w:rsid w:val="00822FA3"/>
    <w:rsid w:val="00823F5D"/>
    <w:rsid w:val="00824BFF"/>
    <w:rsid w:val="00826884"/>
    <w:rsid w:val="00827006"/>
    <w:rsid w:val="00827219"/>
    <w:rsid w:val="008279B2"/>
    <w:rsid w:val="00831CD3"/>
    <w:rsid w:val="0083231E"/>
    <w:rsid w:val="00832411"/>
    <w:rsid w:val="00832603"/>
    <w:rsid w:val="008338DC"/>
    <w:rsid w:val="00833992"/>
    <w:rsid w:val="00834B58"/>
    <w:rsid w:val="0083589B"/>
    <w:rsid w:val="00835C4E"/>
    <w:rsid w:val="00835F23"/>
    <w:rsid w:val="0083638C"/>
    <w:rsid w:val="008368AA"/>
    <w:rsid w:val="00837BBA"/>
    <w:rsid w:val="0084206E"/>
    <w:rsid w:val="0084634D"/>
    <w:rsid w:val="0084635F"/>
    <w:rsid w:val="00846AEA"/>
    <w:rsid w:val="00854EF1"/>
    <w:rsid w:val="0085559F"/>
    <w:rsid w:val="008620B6"/>
    <w:rsid w:val="00862758"/>
    <w:rsid w:val="0086443F"/>
    <w:rsid w:val="00864ABD"/>
    <w:rsid w:val="00866629"/>
    <w:rsid w:val="0087121E"/>
    <w:rsid w:val="00871B03"/>
    <w:rsid w:val="0087200D"/>
    <w:rsid w:val="0087267E"/>
    <w:rsid w:val="00874057"/>
    <w:rsid w:val="00875F84"/>
    <w:rsid w:val="00876157"/>
    <w:rsid w:val="00876BFE"/>
    <w:rsid w:val="008776E5"/>
    <w:rsid w:val="00877F34"/>
    <w:rsid w:val="00880139"/>
    <w:rsid w:val="00881325"/>
    <w:rsid w:val="00883255"/>
    <w:rsid w:val="00883F7C"/>
    <w:rsid w:val="00884478"/>
    <w:rsid w:val="00884678"/>
    <w:rsid w:val="008859DE"/>
    <w:rsid w:val="00886262"/>
    <w:rsid w:val="00886FDB"/>
    <w:rsid w:val="00887956"/>
    <w:rsid w:val="00890566"/>
    <w:rsid w:val="00890C06"/>
    <w:rsid w:val="00890FC9"/>
    <w:rsid w:val="00891817"/>
    <w:rsid w:val="00893FE1"/>
    <w:rsid w:val="0089414C"/>
    <w:rsid w:val="008979D7"/>
    <w:rsid w:val="008A0EFF"/>
    <w:rsid w:val="008A0FD6"/>
    <w:rsid w:val="008A1308"/>
    <w:rsid w:val="008A1933"/>
    <w:rsid w:val="008A28F1"/>
    <w:rsid w:val="008A479A"/>
    <w:rsid w:val="008A47D2"/>
    <w:rsid w:val="008A5A41"/>
    <w:rsid w:val="008A6AA9"/>
    <w:rsid w:val="008A7984"/>
    <w:rsid w:val="008B0EAA"/>
    <w:rsid w:val="008B1E0B"/>
    <w:rsid w:val="008B2874"/>
    <w:rsid w:val="008B2A55"/>
    <w:rsid w:val="008B4F89"/>
    <w:rsid w:val="008B6A86"/>
    <w:rsid w:val="008B73D9"/>
    <w:rsid w:val="008B7D46"/>
    <w:rsid w:val="008C013A"/>
    <w:rsid w:val="008C166B"/>
    <w:rsid w:val="008C2143"/>
    <w:rsid w:val="008C22D3"/>
    <w:rsid w:val="008C2814"/>
    <w:rsid w:val="008C2CDB"/>
    <w:rsid w:val="008C31BD"/>
    <w:rsid w:val="008C6078"/>
    <w:rsid w:val="008C7A28"/>
    <w:rsid w:val="008D025A"/>
    <w:rsid w:val="008D13C7"/>
    <w:rsid w:val="008D23E6"/>
    <w:rsid w:val="008D312E"/>
    <w:rsid w:val="008D3FCB"/>
    <w:rsid w:val="008D56DC"/>
    <w:rsid w:val="008D684E"/>
    <w:rsid w:val="008E07AB"/>
    <w:rsid w:val="008E2F59"/>
    <w:rsid w:val="008E448F"/>
    <w:rsid w:val="008E457D"/>
    <w:rsid w:val="008E4D56"/>
    <w:rsid w:val="008E5235"/>
    <w:rsid w:val="008E5635"/>
    <w:rsid w:val="008E700E"/>
    <w:rsid w:val="008E74D9"/>
    <w:rsid w:val="008F0EFF"/>
    <w:rsid w:val="008F19F7"/>
    <w:rsid w:val="008F200C"/>
    <w:rsid w:val="008F24CB"/>
    <w:rsid w:val="008F266A"/>
    <w:rsid w:val="008F5C4D"/>
    <w:rsid w:val="008F5E91"/>
    <w:rsid w:val="008F6414"/>
    <w:rsid w:val="008F65B6"/>
    <w:rsid w:val="00900D4F"/>
    <w:rsid w:val="00905CBC"/>
    <w:rsid w:val="0090661C"/>
    <w:rsid w:val="0090684E"/>
    <w:rsid w:val="009116FF"/>
    <w:rsid w:val="009132D9"/>
    <w:rsid w:val="0091398E"/>
    <w:rsid w:val="00914FD0"/>
    <w:rsid w:val="0091541B"/>
    <w:rsid w:val="00915B42"/>
    <w:rsid w:val="00915E99"/>
    <w:rsid w:val="00920B01"/>
    <w:rsid w:val="00921220"/>
    <w:rsid w:val="00921829"/>
    <w:rsid w:val="009234D7"/>
    <w:rsid w:val="0092474B"/>
    <w:rsid w:val="009252F8"/>
    <w:rsid w:val="00925CAA"/>
    <w:rsid w:val="00925E8D"/>
    <w:rsid w:val="00925FFA"/>
    <w:rsid w:val="00926068"/>
    <w:rsid w:val="009276EC"/>
    <w:rsid w:val="00932C72"/>
    <w:rsid w:val="00932D61"/>
    <w:rsid w:val="00934C03"/>
    <w:rsid w:val="009361D1"/>
    <w:rsid w:val="00937471"/>
    <w:rsid w:val="0094013A"/>
    <w:rsid w:val="009417EA"/>
    <w:rsid w:val="00942722"/>
    <w:rsid w:val="0094465B"/>
    <w:rsid w:val="00944781"/>
    <w:rsid w:val="009460FE"/>
    <w:rsid w:val="0094682C"/>
    <w:rsid w:val="009469F5"/>
    <w:rsid w:val="00947C17"/>
    <w:rsid w:val="00950EDC"/>
    <w:rsid w:val="0095146D"/>
    <w:rsid w:val="009541B6"/>
    <w:rsid w:val="009552C2"/>
    <w:rsid w:val="00955347"/>
    <w:rsid w:val="00956DA7"/>
    <w:rsid w:val="0095760D"/>
    <w:rsid w:val="009604AF"/>
    <w:rsid w:val="009622D4"/>
    <w:rsid w:val="00962C18"/>
    <w:rsid w:val="00963B2C"/>
    <w:rsid w:val="00964723"/>
    <w:rsid w:val="00964BEB"/>
    <w:rsid w:val="00964C95"/>
    <w:rsid w:val="00966EE1"/>
    <w:rsid w:val="00966FA0"/>
    <w:rsid w:val="00970747"/>
    <w:rsid w:val="00970A32"/>
    <w:rsid w:val="0097158D"/>
    <w:rsid w:val="0097187E"/>
    <w:rsid w:val="00972046"/>
    <w:rsid w:val="0097345E"/>
    <w:rsid w:val="00976060"/>
    <w:rsid w:val="009762A7"/>
    <w:rsid w:val="00976AAD"/>
    <w:rsid w:val="00976DE0"/>
    <w:rsid w:val="00980E83"/>
    <w:rsid w:val="00983184"/>
    <w:rsid w:val="009838EF"/>
    <w:rsid w:val="0098509D"/>
    <w:rsid w:val="0098579C"/>
    <w:rsid w:val="00985996"/>
    <w:rsid w:val="00986AB1"/>
    <w:rsid w:val="00987F77"/>
    <w:rsid w:val="00991670"/>
    <w:rsid w:val="00993D7B"/>
    <w:rsid w:val="009952FD"/>
    <w:rsid w:val="0099660A"/>
    <w:rsid w:val="00996D5B"/>
    <w:rsid w:val="00997E08"/>
    <w:rsid w:val="009A04A5"/>
    <w:rsid w:val="009A0793"/>
    <w:rsid w:val="009A0B54"/>
    <w:rsid w:val="009A0B7A"/>
    <w:rsid w:val="009A131B"/>
    <w:rsid w:val="009A1B1A"/>
    <w:rsid w:val="009A25A2"/>
    <w:rsid w:val="009A2BDF"/>
    <w:rsid w:val="009A6830"/>
    <w:rsid w:val="009B0FAE"/>
    <w:rsid w:val="009B12B6"/>
    <w:rsid w:val="009B196D"/>
    <w:rsid w:val="009B28F7"/>
    <w:rsid w:val="009B2A66"/>
    <w:rsid w:val="009B36E6"/>
    <w:rsid w:val="009B5831"/>
    <w:rsid w:val="009B589E"/>
    <w:rsid w:val="009B5F18"/>
    <w:rsid w:val="009B6719"/>
    <w:rsid w:val="009C0404"/>
    <w:rsid w:val="009C096F"/>
    <w:rsid w:val="009C3308"/>
    <w:rsid w:val="009C3693"/>
    <w:rsid w:val="009C493E"/>
    <w:rsid w:val="009C594E"/>
    <w:rsid w:val="009C5F35"/>
    <w:rsid w:val="009C631A"/>
    <w:rsid w:val="009C7C66"/>
    <w:rsid w:val="009D04C4"/>
    <w:rsid w:val="009D1A20"/>
    <w:rsid w:val="009D22FD"/>
    <w:rsid w:val="009D4BEF"/>
    <w:rsid w:val="009D4C16"/>
    <w:rsid w:val="009D5DB6"/>
    <w:rsid w:val="009D633F"/>
    <w:rsid w:val="009D6A67"/>
    <w:rsid w:val="009D6B1F"/>
    <w:rsid w:val="009D714F"/>
    <w:rsid w:val="009E00F9"/>
    <w:rsid w:val="009E2316"/>
    <w:rsid w:val="009E31A6"/>
    <w:rsid w:val="009E5529"/>
    <w:rsid w:val="009E57D2"/>
    <w:rsid w:val="009E6DB3"/>
    <w:rsid w:val="009E7AC6"/>
    <w:rsid w:val="009F01FF"/>
    <w:rsid w:val="009F0A5F"/>
    <w:rsid w:val="009F10F0"/>
    <w:rsid w:val="009F14DE"/>
    <w:rsid w:val="009F301A"/>
    <w:rsid w:val="009F31C4"/>
    <w:rsid w:val="009F38C4"/>
    <w:rsid w:val="009F3BEC"/>
    <w:rsid w:val="009F5880"/>
    <w:rsid w:val="009F5BDC"/>
    <w:rsid w:val="009F604A"/>
    <w:rsid w:val="009F711E"/>
    <w:rsid w:val="009F71C1"/>
    <w:rsid w:val="009F71E2"/>
    <w:rsid w:val="009F7F5C"/>
    <w:rsid w:val="00A00075"/>
    <w:rsid w:val="00A00103"/>
    <w:rsid w:val="00A0093E"/>
    <w:rsid w:val="00A03553"/>
    <w:rsid w:val="00A040E1"/>
    <w:rsid w:val="00A05425"/>
    <w:rsid w:val="00A06E7C"/>
    <w:rsid w:val="00A1086C"/>
    <w:rsid w:val="00A11650"/>
    <w:rsid w:val="00A1232A"/>
    <w:rsid w:val="00A1257F"/>
    <w:rsid w:val="00A13053"/>
    <w:rsid w:val="00A15464"/>
    <w:rsid w:val="00A1628E"/>
    <w:rsid w:val="00A20138"/>
    <w:rsid w:val="00A217F8"/>
    <w:rsid w:val="00A2239E"/>
    <w:rsid w:val="00A23969"/>
    <w:rsid w:val="00A245BF"/>
    <w:rsid w:val="00A25BE7"/>
    <w:rsid w:val="00A26205"/>
    <w:rsid w:val="00A27BED"/>
    <w:rsid w:val="00A308F6"/>
    <w:rsid w:val="00A31800"/>
    <w:rsid w:val="00A3314E"/>
    <w:rsid w:val="00A34E5C"/>
    <w:rsid w:val="00A35E5C"/>
    <w:rsid w:val="00A376DC"/>
    <w:rsid w:val="00A37ECF"/>
    <w:rsid w:val="00A401C8"/>
    <w:rsid w:val="00A406B6"/>
    <w:rsid w:val="00A440AC"/>
    <w:rsid w:val="00A440E0"/>
    <w:rsid w:val="00A46575"/>
    <w:rsid w:val="00A47737"/>
    <w:rsid w:val="00A5150D"/>
    <w:rsid w:val="00A52BC6"/>
    <w:rsid w:val="00A54D5E"/>
    <w:rsid w:val="00A54EE0"/>
    <w:rsid w:val="00A5671B"/>
    <w:rsid w:val="00A56BA4"/>
    <w:rsid w:val="00A572D0"/>
    <w:rsid w:val="00A57D33"/>
    <w:rsid w:val="00A608A0"/>
    <w:rsid w:val="00A60E54"/>
    <w:rsid w:val="00A61DB9"/>
    <w:rsid w:val="00A6231A"/>
    <w:rsid w:val="00A62CC2"/>
    <w:rsid w:val="00A62F9D"/>
    <w:rsid w:val="00A64CE1"/>
    <w:rsid w:val="00A650DE"/>
    <w:rsid w:val="00A6691B"/>
    <w:rsid w:val="00A67285"/>
    <w:rsid w:val="00A7010F"/>
    <w:rsid w:val="00A71E9C"/>
    <w:rsid w:val="00A72024"/>
    <w:rsid w:val="00A72381"/>
    <w:rsid w:val="00A742E7"/>
    <w:rsid w:val="00A74549"/>
    <w:rsid w:val="00A74A48"/>
    <w:rsid w:val="00A74AB2"/>
    <w:rsid w:val="00A76453"/>
    <w:rsid w:val="00A7722D"/>
    <w:rsid w:val="00A77864"/>
    <w:rsid w:val="00A814E2"/>
    <w:rsid w:val="00A8267E"/>
    <w:rsid w:val="00A82727"/>
    <w:rsid w:val="00A8285F"/>
    <w:rsid w:val="00A830AC"/>
    <w:rsid w:val="00A84742"/>
    <w:rsid w:val="00A862C0"/>
    <w:rsid w:val="00A8710E"/>
    <w:rsid w:val="00A87BB0"/>
    <w:rsid w:val="00A87E55"/>
    <w:rsid w:val="00A920F1"/>
    <w:rsid w:val="00A933A1"/>
    <w:rsid w:val="00A95246"/>
    <w:rsid w:val="00A9605B"/>
    <w:rsid w:val="00AA006E"/>
    <w:rsid w:val="00AA1115"/>
    <w:rsid w:val="00AA13A8"/>
    <w:rsid w:val="00AA185C"/>
    <w:rsid w:val="00AA1920"/>
    <w:rsid w:val="00AA20F4"/>
    <w:rsid w:val="00AA3F1B"/>
    <w:rsid w:val="00AA4638"/>
    <w:rsid w:val="00AA5771"/>
    <w:rsid w:val="00AA65BA"/>
    <w:rsid w:val="00AB03D0"/>
    <w:rsid w:val="00AB067C"/>
    <w:rsid w:val="00AB0C69"/>
    <w:rsid w:val="00AB0CC2"/>
    <w:rsid w:val="00AB3156"/>
    <w:rsid w:val="00AB3C25"/>
    <w:rsid w:val="00AB3D6A"/>
    <w:rsid w:val="00AB4699"/>
    <w:rsid w:val="00AB653F"/>
    <w:rsid w:val="00AB677D"/>
    <w:rsid w:val="00AB7D7F"/>
    <w:rsid w:val="00AC03BF"/>
    <w:rsid w:val="00AC2231"/>
    <w:rsid w:val="00AC224E"/>
    <w:rsid w:val="00AC238D"/>
    <w:rsid w:val="00AC5BD1"/>
    <w:rsid w:val="00AC799E"/>
    <w:rsid w:val="00AD72BF"/>
    <w:rsid w:val="00AD764F"/>
    <w:rsid w:val="00AE01F0"/>
    <w:rsid w:val="00AE05C5"/>
    <w:rsid w:val="00AE0752"/>
    <w:rsid w:val="00AE0770"/>
    <w:rsid w:val="00AE13F7"/>
    <w:rsid w:val="00AE242B"/>
    <w:rsid w:val="00AE257D"/>
    <w:rsid w:val="00AE277D"/>
    <w:rsid w:val="00AE316C"/>
    <w:rsid w:val="00AE3F9C"/>
    <w:rsid w:val="00AE45E0"/>
    <w:rsid w:val="00AE471E"/>
    <w:rsid w:val="00AE4F88"/>
    <w:rsid w:val="00AE65AC"/>
    <w:rsid w:val="00AE6FBE"/>
    <w:rsid w:val="00AF0051"/>
    <w:rsid w:val="00AF0D0C"/>
    <w:rsid w:val="00AF114E"/>
    <w:rsid w:val="00AF4A6F"/>
    <w:rsid w:val="00AF5AD5"/>
    <w:rsid w:val="00AF5EBE"/>
    <w:rsid w:val="00AF65B3"/>
    <w:rsid w:val="00AF6792"/>
    <w:rsid w:val="00AF72F2"/>
    <w:rsid w:val="00B01307"/>
    <w:rsid w:val="00B02A95"/>
    <w:rsid w:val="00B03349"/>
    <w:rsid w:val="00B04948"/>
    <w:rsid w:val="00B051B0"/>
    <w:rsid w:val="00B10310"/>
    <w:rsid w:val="00B10B76"/>
    <w:rsid w:val="00B120A2"/>
    <w:rsid w:val="00B2035B"/>
    <w:rsid w:val="00B209C8"/>
    <w:rsid w:val="00B2526F"/>
    <w:rsid w:val="00B25E40"/>
    <w:rsid w:val="00B26148"/>
    <w:rsid w:val="00B27970"/>
    <w:rsid w:val="00B32C81"/>
    <w:rsid w:val="00B32E0C"/>
    <w:rsid w:val="00B330E2"/>
    <w:rsid w:val="00B3373D"/>
    <w:rsid w:val="00B36C9F"/>
    <w:rsid w:val="00B41486"/>
    <w:rsid w:val="00B41BEF"/>
    <w:rsid w:val="00B41FAC"/>
    <w:rsid w:val="00B44F90"/>
    <w:rsid w:val="00B45A6D"/>
    <w:rsid w:val="00B45C27"/>
    <w:rsid w:val="00B461B5"/>
    <w:rsid w:val="00B504CC"/>
    <w:rsid w:val="00B540D4"/>
    <w:rsid w:val="00B56F76"/>
    <w:rsid w:val="00B6163A"/>
    <w:rsid w:val="00B61FB2"/>
    <w:rsid w:val="00B63D26"/>
    <w:rsid w:val="00B646CC"/>
    <w:rsid w:val="00B64D0F"/>
    <w:rsid w:val="00B6591B"/>
    <w:rsid w:val="00B659D1"/>
    <w:rsid w:val="00B65E3D"/>
    <w:rsid w:val="00B6648E"/>
    <w:rsid w:val="00B706CE"/>
    <w:rsid w:val="00B70F16"/>
    <w:rsid w:val="00B7179F"/>
    <w:rsid w:val="00B73235"/>
    <w:rsid w:val="00B73250"/>
    <w:rsid w:val="00B73901"/>
    <w:rsid w:val="00B74555"/>
    <w:rsid w:val="00B751DF"/>
    <w:rsid w:val="00B7530F"/>
    <w:rsid w:val="00B7564D"/>
    <w:rsid w:val="00B758DA"/>
    <w:rsid w:val="00B759CC"/>
    <w:rsid w:val="00B7668B"/>
    <w:rsid w:val="00B7687B"/>
    <w:rsid w:val="00B76E7B"/>
    <w:rsid w:val="00B82E63"/>
    <w:rsid w:val="00B83E9E"/>
    <w:rsid w:val="00B8565E"/>
    <w:rsid w:val="00B901EA"/>
    <w:rsid w:val="00B915B2"/>
    <w:rsid w:val="00B9207F"/>
    <w:rsid w:val="00B94B7E"/>
    <w:rsid w:val="00B952FE"/>
    <w:rsid w:val="00B95765"/>
    <w:rsid w:val="00B95841"/>
    <w:rsid w:val="00B9617C"/>
    <w:rsid w:val="00B96582"/>
    <w:rsid w:val="00BA011E"/>
    <w:rsid w:val="00BA0294"/>
    <w:rsid w:val="00BA0E46"/>
    <w:rsid w:val="00BA16D2"/>
    <w:rsid w:val="00BA1BE5"/>
    <w:rsid w:val="00BA1E90"/>
    <w:rsid w:val="00BA1FE7"/>
    <w:rsid w:val="00BA20AF"/>
    <w:rsid w:val="00BA290E"/>
    <w:rsid w:val="00BA4578"/>
    <w:rsid w:val="00BA4D14"/>
    <w:rsid w:val="00BA5275"/>
    <w:rsid w:val="00BA5D42"/>
    <w:rsid w:val="00BA5D84"/>
    <w:rsid w:val="00BA6894"/>
    <w:rsid w:val="00BA79FA"/>
    <w:rsid w:val="00BB1A07"/>
    <w:rsid w:val="00BB28EE"/>
    <w:rsid w:val="00BB2DC2"/>
    <w:rsid w:val="00BB306C"/>
    <w:rsid w:val="00BB3DD9"/>
    <w:rsid w:val="00BB4319"/>
    <w:rsid w:val="00BB589E"/>
    <w:rsid w:val="00BB6381"/>
    <w:rsid w:val="00BB7FA7"/>
    <w:rsid w:val="00BC1606"/>
    <w:rsid w:val="00BC2987"/>
    <w:rsid w:val="00BC51A4"/>
    <w:rsid w:val="00BC544B"/>
    <w:rsid w:val="00BC5537"/>
    <w:rsid w:val="00BC5A0E"/>
    <w:rsid w:val="00BC65B6"/>
    <w:rsid w:val="00BC6D69"/>
    <w:rsid w:val="00BD1D3D"/>
    <w:rsid w:val="00BD267E"/>
    <w:rsid w:val="00BD4DAF"/>
    <w:rsid w:val="00BD5EE9"/>
    <w:rsid w:val="00BD67C1"/>
    <w:rsid w:val="00BD6F32"/>
    <w:rsid w:val="00BD7348"/>
    <w:rsid w:val="00BE01C6"/>
    <w:rsid w:val="00BE01DE"/>
    <w:rsid w:val="00BE0252"/>
    <w:rsid w:val="00BE169B"/>
    <w:rsid w:val="00BE191D"/>
    <w:rsid w:val="00BE390C"/>
    <w:rsid w:val="00BE52DD"/>
    <w:rsid w:val="00BE5DE7"/>
    <w:rsid w:val="00BE64B5"/>
    <w:rsid w:val="00BE750A"/>
    <w:rsid w:val="00BE7F98"/>
    <w:rsid w:val="00BF0DC0"/>
    <w:rsid w:val="00BF18C7"/>
    <w:rsid w:val="00BF28FD"/>
    <w:rsid w:val="00BF2C2A"/>
    <w:rsid w:val="00BF4815"/>
    <w:rsid w:val="00BF5687"/>
    <w:rsid w:val="00BF586E"/>
    <w:rsid w:val="00BF6BDE"/>
    <w:rsid w:val="00C00249"/>
    <w:rsid w:val="00C006A4"/>
    <w:rsid w:val="00C00A3B"/>
    <w:rsid w:val="00C00D20"/>
    <w:rsid w:val="00C02E4D"/>
    <w:rsid w:val="00C065D1"/>
    <w:rsid w:val="00C0665C"/>
    <w:rsid w:val="00C07785"/>
    <w:rsid w:val="00C07BF7"/>
    <w:rsid w:val="00C100E4"/>
    <w:rsid w:val="00C11649"/>
    <w:rsid w:val="00C122AE"/>
    <w:rsid w:val="00C1298B"/>
    <w:rsid w:val="00C15AD3"/>
    <w:rsid w:val="00C175DA"/>
    <w:rsid w:val="00C1778F"/>
    <w:rsid w:val="00C17A1F"/>
    <w:rsid w:val="00C22353"/>
    <w:rsid w:val="00C22791"/>
    <w:rsid w:val="00C254D6"/>
    <w:rsid w:val="00C25C8C"/>
    <w:rsid w:val="00C25E9B"/>
    <w:rsid w:val="00C26A09"/>
    <w:rsid w:val="00C26EB7"/>
    <w:rsid w:val="00C302AB"/>
    <w:rsid w:val="00C341D0"/>
    <w:rsid w:val="00C346DA"/>
    <w:rsid w:val="00C37FA3"/>
    <w:rsid w:val="00C418A0"/>
    <w:rsid w:val="00C41F25"/>
    <w:rsid w:val="00C41F88"/>
    <w:rsid w:val="00C42543"/>
    <w:rsid w:val="00C43F8E"/>
    <w:rsid w:val="00C44DB9"/>
    <w:rsid w:val="00C45C78"/>
    <w:rsid w:val="00C4639D"/>
    <w:rsid w:val="00C464C4"/>
    <w:rsid w:val="00C470DA"/>
    <w:rsid w:val="00C47628"/>
    <w:rsid w:val="00C47883"/>
    <w:rsid w:val="00C52A7B"/>
    <w:rsid w:val="00C5459C"/>
    <w:rsid w:val="00C54CD8"/>
    <w:rsid w:val="00C576D5"/>
    <w:rsid w:val="00C60567"/>
    <w:rsid w:val="00C60B67"/>
    <w:rsid w:val="00C60E7A"/>
    <w:rsid w:val="00C61632"/>
    <w:rsid w:val="00C61B57"/>
    <w:rsid w:val="00C630F9"/>
    <w:rsid w:val="00C6472C"/>
    <w:rsid w:val="00C66160"/>
    <w:rsid w:val="00C6730D"/>
    <w:rsid w:val="00C6771D"/>
    <w:rsid w:val="00C67B4B"/>
    <w:rsid w:val="00C70429"/>
    <w:rsid w:val="00C70D77"/>
    <w:rsid w:val="00C71B21"/>
    <w:rsid w:val="00C72135"/>
    <w:rsid w:val="00C730B4"/>
    <w:rsid w:val="00C733C0"/>
    <w:rsid w:val="00C745DF"/>
    <w:rsid w:val="00C74F15"/>
    <w:rsid w:val="00C75BD2"/>
    <w:rsid w:val="00C77093"/>
    <w:rsid w:val="00C775AF"/>
    <w:rsid w:val="00C80339"/>
    <w:rsid w:val="00C805D1"/>
    <w:rsid w:val="00C83EA4"/>
    <w:rsid w:val="00C85B81"/>
    <w:rsid w:val="00C85F81"/>
    <w:rsid w:val="00C86B32"/>
    <w:rsid w:val="00C92FE4"/>
    <w:rsid w:val="00C930FE"/>
    <w:rsid w:val="00C9672D"/>
    <w:rsid w:val="00C97378"/>
    <w:rsid w:val="00CA0203"/>
    <w:rsid w:val="00CA1940"/>
    <w:rsid w:val="00CA21CF"/>
    <w:rsid w:val="00CA2388"/>
    <w:rsid w:val="00CA2411"/>
    <w:rsid w:val="00CA5263"/>
    <w:rsid w:val="00CA7A6A"/>
    <w:rsid w:val="00CB0644"/>
    <w:rsid w:val="00CB250E"/>
    <w:rsid w:val="00CB3E19"/>
    <w:rsid w:val="00CB5FCA"/>
    <w:rsid w:val="00CC1D5B"/>
    <w:rsid w:val="00CC23BE"/>
    <w:rsid w:val="00CC279C"/>
    <w:rsid w:val="00CC2BD4"/>
    <w:rsid w:val="00CC40D4"/>
    <w:rsid w:val="00CC4164"/>
    <w:rsid w:val="00CC63B5"/>
    <w:rsid w:val="00CC6845"/>
    <w:rsid w:val="00CC6C93"/>
    <w:rsid w:val="00CC7297"/>
    <w:rsid w:val="00CD0433"/>
    <w:rsid w:val="00CD0F4D"/>
    <w:rsid w:val="00CD18F9"/>
    <w:rsid w:val="00CD2035"/>
    <w:rsid w:val="00CD33A0"/>
    <w:rsid w:val="00CD3BCA"/>
    <w:rsid w:val="00CD4C72"/>
    <w:rsid w:val="00CD4E00"/>
    <w:rsid w:val="00CD54F8"/>
    <w:rsid w:val="00CD66B9"/>
    <w:rsid w:val="00CD6E1B"/>
    <w:rsid w:val="00CE2B61"/>
    <w:rsid w:val="00CE4A8D"/>
    <w:rsid w:val="00CE59ED"/>
    <w:rsid w:val="00CE736B"/>
    <w:rsid w:val="00CE78DD"/>
    <w:rsid w:val="00CF15D3"/>
    <w:rsid w:val="00CF1D25"/>
    <w:rsid w:val="00CF2293"/>
    <w:rsid w:val="00CF3371"/>
    <w:rsid w:val="00CF3E50"/>
    <w:rsid w:val="00CF4BCE"/>
    <w:rsid w:val="00CF663D"/>
    <w:rsid w:val="00CF7B54"/>
    <w:rsid w:val="00D00A56"/>
    <w:rsid w:val="00D01E2D"/>
    <w:rsid w:val="00D02312"/>
    <w:rsid w:val="00D02EEA"/>
    <w:rsid w:val="00D03A68"/>
    <w:rsid w:val="00D0527C"/>
    <w:rsid w:val="00D05639"/>
    <w:rsid w:val="00D064B6"/>
    <w:rsid w:val="00D101E5"/>
    <w:rsid w:val="00D10B25"/>
    <w:rsid w:val="00D11BFE"/>
    <w:rsid w:val="00D12E2C"/>
    <w:rsid w:val="00D15FDE"/>
    <w:rsid w:val="00D178C4"/>
    <w:rsid w:val="00D20B59"/>
    <w:rsid w:val="00D2140D"/>
    <w:rsid w:val="00D22071"/>
    <w:rsid w:val="00D233C2"/>
    <w:rsid w:val="00D234AE"/>
    <w:rsid w:val="00D24603"/>
    <w:rsid w:val="00D2499B"/>
    <w:rsid w:val="00D2533E"/>
    <w:rsid w:val="00D25BB4"/>
    <w:rsid w:val="00D30AED"/>
    <w:rsid w:val="00D320C9"/>
    <w:rsid w:val="00D333A0"/>
    <w:rsid w:val="00D33465"/>
    <w:rsid w:val="00D35767"/>
    <w:rsid w:val="00D40BE4"/>
    <w:rsid w:val="00D4115E"/>
    <w:rsid w:val="00D42155"/>
    <w:rsid w:val="00D424AC"/>
    <w:rsid w:val="00D424BF"/>
    <w:rsid w:val="00D4517D"/>
    <w:rsid w:val="00D4633C"/>
    <w:rsid w:val="00D476B9"/>
    <w:rsid w:val="00D533BA"/>
    <w:rsid w:val="00D5348C"/>
    <w:rsid w:val="00D53D09"/>
    <w:rsid w:val="00D5425D"/>
    <w:rsid w:val="00D54873"/>
    <w:rsid w:val="00D553B7"/>
    <w:rsid w:val="00D556B5"/>
    <w:rsid w:val="00D55D16"/>
    <w:rsid w:val="00D57F23"/>
    <w:rsid w:val="00D61732"/>
    <w:rsid w:val="00D6269E"/>
    <w:rsid w:val="00D62733"/>
    <w:rsid w:val="00D64AA8"/>
    <w:rsid w:val="00D6682D"/>
    <w:rsid w:val="00D66C1D"/>
    <w:rsid w:val="00D70106"/>
    <w:rsid w:val="00D71D7A"/>
    <w:rsid w:val="00D72128"/>
    <w:rsid w:val="00D72EC7"/>
    <w:rsid w:val="00D730F2"/>
    <w:rsid w:val="00D733D5"/>
    <w:rsid w:val="00D73940"/>
    <w:rsid w:val="00D74A13"/>
    <w:rsid w:val="00D74CE3"/>
    <w:rsid w:val="00D75D58"/>
    <w:rsid w:val="00D75FA9"/>
    <w:rsid w:val="00D8411E"/>
    <w:rsid w:val="00D8436B"/>
    <w:rsid w:val="00D847C8"/>
    <w:rsid w:val="00D84DD8"/>
    <w:rsid w:val="00D85FCE"/>
    <w:rsid w:val="00D85FD1"/>
    <w:rsid w:val="00D9092D"/>
    <w:rsid w:val="00D926E5"/>
    <w:rsid w:val="00D928CD"/>
    <w:rsid w:val="00D92EB9"/>
    <w:rsid w:val="00D93621"/>
    <w:rsid w:val="00D937C8"/>
    <w:rsid w:val="00D93BAC"/>
    <w:rsid w:val="00D9405C"/>
    <w:rsid w:val="00D959BF"/>
    <w:rsid w:val="00D95A51"/>
    <w:rsid w:val="00D97B5C"/>
    <w:rsid w:val="00DA0116"/>
    <w:rsid w:val="00DA0E7A"/>
    <w:rsid w:val="00DA18D3"/>
    <w:rsid w:val="00DA1D22"/>
    <w:rsid w:val="00DA396F"/>
    <w:rsid w:val="00DA3CD0"/>
    <w:rsid w:val="00DA5B3D"/>
    <w:rsid w:val="00DA5F37"/>
    <w:rsid w:val="00DA6F04"/>
    <w:rsid w:val="00DA70ED"/>
    <w:rsid w:val="00DB0505"/>
    <w:rsid w:val="00DB1413"/>
    <w:rsid w:val="00DB14CC"/>
    <w:rsid w:val="00DB17E8"/>
    <w:rsid w:val="00DB1D10"/>
    <w:rsid w:val="00DB2166"/>
    <w:rsid w:val="00DB45D8"/>
    <w:rsid w:val="00DB508A"/>
    <w:rsid w:val="00DB6221"/>
    <w:rsid w:val="00DB6BA2"/>
    <w:rsid w:val="00DB7F24"/>
    <w:rsid w:val="00DC07B2"/>
    <w:rsid w:val="00DC11C4"/>
    <w:rsid w:val="00DC1892"/>
    <w:rsid w:val="00DC291D"/>
    <w:rsid w:val="00DC41E9"/>
    <w:rsid w:val="00DC499B"/>
    <w:rsid w:val="00DC49C9"/>
    <w:rsid w:val="00DC5AAC"/>
    <w:rsid w:val="00DC6041"/>
    <w:rsid w:val="00DC68E8"/>
    <w:rsid w:val="00DC75D3"/>
    <w:rsid w:val="00DD0A47"/>
    <w:rsid w:val="00DD51E9"/>
    <w:rsid w:val="00DD789B"/>
    <w:rsid w:val="00DE111E"/>
    <w:rsid w:val="00DE24B5"/>
    <w:rsid w:val="00DE354B"/>
    <w:rsid w:val="00DE3636"/>
    <w:rsid w:val="00DE3A92"/>
    <w:rsid w:val="00DE3E09"/>
    <w:rsid w:val="00DE5209"/>
    <w:rsid w:val="00DE5E9D"/>
    <w:rsid w:val="00DE61CA"/>
    <w:rsid w:val="00DF08B6"/>
    <w:rsid w:val="00DF3BC4"/>
    <w:rsid w:val="00DF4087"/>
    <w:rsid w:val="00DF6343"/>
    <w:rsid w:val="00E003CD"/>
    <w:rsid w:val="00E03A97"/>
    <w:rsid w:val="00E04B9F"/>
    <w:rsid w:val="00E0554B"/>
    <w:rsid w:val="00E05E88"/>
    <w:rsid w:val="00E060EF"/>
    <w:rsid w:val="00E07691"/>
    <w:rsid w:val="00E103FB"/>
    <w:rsid w:val="00E12A72"/>
    <w:rsid w:val="00E12B00"/>
    <w:rsid w:val="00E12D19"/>
    <w:rsid w:val="00E14907"/>
    <w:rsid w:val="00E152D4"/>
    <w:rsid w:val="00E15757"/>
    <w:rsid w:val="00E1680F"/>
    <w:rsid w:val="00E1681F"/>
    <w:rsid w:val="00E16C7C"/>
    <w:rsid w:val="00E16EF6"/>
    <w:rsid w:val="00E211D6"/>
    <w:rsid w:val="00E24241"/>
    <w:rsid w:val="00E24E07"/>
    <w:rsid w:val="00E2696C"/>
    <w:rsid w:val="00E275E0"/>
    <w:rsid w:val="00E275F1"/>
    <w:rsid w:val="00E27723"/>
    <w:rsid w:val="00E3261C"/>
    <w:rsid w:val="00E3313A"/>
    <w:rsid w:val="00E33A86"/>
    <w:rsid w:val="00E355D9"/>
    <w:rsid w:val="00E3743B"/>
    <w:rsid w:val="00E37A5A"/>
    <w:rsid w:val="00E4099B"/>
    <w:rsid w:val="00E40EAB"/>
    <w:rsid w:val="00E415E3"/>
    <w:rsid w:val="00E41A78"/>
    <w:rsid w:val="00E42AF0"/>
    <w:rsid w:val="00E47890"/>
    <w:rsid w:val="00E51B7E"/>
    <w:rsid w:val="00E51E3B"/>
    <w:rsid w:val="00E52580"/>
    <w:rsid w:val="00E528D4"/>
    <w:rsid w:val="00E537E2"/>
    <w:rsid w:val="00E53C10"/>
    <w:rsid w:val="00E542F6"/>
    <w:rsid w:val="00E6033C"/>
    <w:rsid w:val="00E60FC0"/>
    <w:rsid w:val="00E6187A"/>
    <w:rsid w:val="00E6342A"/>
    <w:rsid w:val="00E6437F"/>
    <w:rsid w:val="00E65C06"/>
    <w:rsid w:val="00E6637E"/>
    <w:rsid w:val="00E67529"/>
    <w:rsid w:val="00E67BCD"/>
    <w:rsid w:val="00E67FB3"/>
    <w:rsid w:val="00E70A23"/>
    <w:rsid w:val="00E70C15"/>
    <w:rsid w:val="00E71E75"/>
    <w:rsid w:val="00E75840"/>
    <w:rsid w:val="00E76CC8"/>
    <w:rsid w:val="00E804A8"/>
    <w:rsid w:val="00E817AF"/>
    <w:rsid w:val="00E81C2A"/>
    <w:rsid w:val="00E81E14"/>
    <w:rsid w:val="00E821CC"/>
    <w:rsid w:val="00E8255E"/>
    <w:rsid w:val="00E83505"/>
    <w:rsid w:val="00E83998"/>
    <w:rsid w:val="00E8444C"/>
    <w:rsid w:val="00E84D65"/>
    <w:rsid w:val="00E8559A"/>
    <w:rsid w:val="00E857B3"/>
    <w:rsid w:val="00E90591"/>
    <w:rsid w:val="00E90A53"/>
    <w:rsid w:val="00E910EE"/>
    <w:rsid w:val="00E9201D"/>
    <w:rsid w:val="00E92092"/>
    <w:rsid w:val="00E9457D"/>
    <w:rsid w:val="00E94B03"/>
    <w:rsid w:val="00E94B8C"/>
    <w:rsid w:val="00EA0083"/>
    <w:rsid w:val="00EA15D4"/>
    <w:rsid w:val="00EA4BDC"/>
    <w:rsid w:val="00EA64FB"/>
    <w:rsid w:val="00EA65C0"/>
    <w:rsid w:val="00EA66AF"/>
    <w:rsid w:val="00EA6AF6"/>
    <w:rsid w:val="00EA6D05"/>
    <w:rsid w:val="00EA737E"/>
    <w:rsid w:val="00EA7EBF"/>
    <w:rsid w:val="00EA7F50"/>
    <w:rsid w:val="00EB1C22"/>
    <w:rsid w:val="00EB1F1C"/>
    <w:rsid w:val="00EB2B7D"/>
    <w:rsid w:val="00EB2DA6"/>
    <w:rsid w:val="00EB30D9"/>
    <w:rsid w:val="00EB3209"/>
    <w:rsid w:val="00EB5A30"/>
    <w:rsid w:val="00EB5DCE"/>
    <w:rsid w:val="00EB79C4"/>
    <w:rsid w:val="00EC1533"/>
    <w:rsid w:val="00EC179E"/>
    <w:rsid w:val="00EC1C23"/>
    <w:rsid w:val="00EC2263"/>
    <w:rsid w:val="00EC28D3"/>
    <w:rsid w:val="00EC3B35"/>
    <w:rsid w:val="00EC3DE9"/>
    <w:rsid w:val="00EC4D84"/>
    <w:rsid w:val="00EC7434"/>
    <w:rsid w:val="00EC7D4C"/>
    <w:rsid w:val="00ED08E0"/>
    <w:rsid w:val="00ED153B"/>
    <w:rsid w:val="00ED1841"/>
    <w:rsid w:val="00ED2972"/>
    <w:rsid w:val="00ED352F"/>
    <w:rsid w:val="00ED3CA8"/>
    <w:rsid w:val="00ED3D22"/>
    <w:rsid w:val="00ED41F0"/>
    <w:rsid w:val="00ED46DC"/>
    <w:rsid w:val="00ED5B9E"/>
    <w:rsid w:val="00ED6637"/>
    <w:rsid w:val="00ED79B2"/>
    <w:rsid w:val="00EE0E41"/>
    <w:rsid w:val="00EE1338"/>
    <w:rsid w:val="00EE36EE"/>
    <w:rsid w:val="00EE39D6"/>
    <w:rsid w:val="00EE446E"/>
    <w:rsid w:val="00EE4EDE"/>
    <w:rsid w:val="00EE4FE8"/>
    <w:rsid w:val="00EE75D5"/>
    <w:rsid w:val="00EF088C"/>
    <w:rsid w:val="00EF097D"/>
    <w:rsid w:val="00EF19F9"/>
    <w:rsid w:val="00EF496D"/>
    <w:rsid w:val="00EF6075"/>
    <w:rsid w:val="00F0221F"/>
    <w:rsid w:val="00F03147"/>
    <w:rsid w:val="00F0357F"/>
    <w:rsid w:val="00F04E7A"/>
    <w:rsid w:val="00F05415"/>
    <w:rsid w:val="00F0555E"/>
    <w:rsid w:val="00F06F32"/>
    <w:rsid w:val="00F07E51"/>
    <w:rsid w:val="00F1085A"/>
    <w:rsid w:val="00F1088D"/>
    <w:rsid w:val="00F116FA"/>
    <w:rsid w:val="00F13277"/>
    <w:rsid w:val="00F148E8"/>
    <w:rsid w:val="00F15B1A"/>
    <w:rsid w:val="00F17FA5"/>
    <w:rsid w:val="00F2136C"/>
    <w:rsid w:val="00F215E4"/>
    <w:rsid w:val="00F21A5E"/>
    <w:rsid w:val="00F24B2D"/>
    <w:rsid w:val="00F25CC6"/>
    <w:rsid w:val="00F260FA"/>
    <w:rsid w:val="00F26B59"/>
    <w:rsid w:val="00F27BB1"/>
    <w:rsid w:val="00F31A19"/>
    <w:rsid w:val="00F32677"/>
    <w:rsid w:val="00F333A6"/>
    <w:rsid w:val="00F335C3"/>
    <w:rsid w:val="00F34853"/>
    <w:rsid w:val="00F3509E"/>
    <w:rsid w:val="00F357F6"/>
    <w:rsid w:val="00F35ED9"/>
    <w:rsid w:val="00F35FC5"/>
    <w:rsid w:val="00F361A0"/>
    <w:rsid w:val="00F36486"/>
    <w:rsid w:val="00F3703A"/>
    <w:rsid w:val="00F4027B"/>
    <w:rsid w:val="00F418B0"/>
    <w:rsid w:val="00F42655"/>
    <w:rsid w:val="00F44C9A"/>
    <w:rsid w:val="00F465B5"/>
    <w:rsid w:val="00F4722E"/>
    <w:rsid w:val="00F4758C"/>
    <w:rsid w:val="00F50651"/>
    <w:rsid w:val="00F50DA0"/>
    <w:rsid w:val="00F51461"/>
    <w:rsid w:val="00F52DE5"/>
    <w:rsid w:val="00F54127"/>
    <w:rsid w:val="00F54371"/>
    <w:rsid w:val="00F610AB"/>
    <w:rsid w:val="00F612BD"/>
    <w:rsid w:val="00F613A5"/>
    <w:rsid w:val="00F61B28"/>
    <w:rsid w:val="00F62AB5"/>
    <w:rsid w:val="00F62D45"/>
    <w:rsid w:val="00F6396E"/>
    <w:rsid w:val="00F63EFB"/>
    <w:rsid w:val="00F63F08"/>
    <w:rsid w:val="00F644AE"/>
    <w:rsid w:val="00F6698B"/>
    <w:rsid w:val="00F66D0A"/>
    <w:rsid w:val="00F67A97"/>
    <w:rsid w:val="00F704D6"/>
    <w:rsid w:val="00F707FF"/>
    <w:rsid w:val="00F724D1"/>
    <w:rsid w:val="00F73867"/>
    <w:rsid w:val="00F74662"/>
    <w:rsid w:val="00F74FB8"/>
    <w:rsid w:val="00F8049E"/>
    <w:rsid w:val="00F80D49"/>
    <w:rsid w:val="00F8111E"/>
    <w:rsid w:val="00F8241D"/>
    <w:rsid w:val="00F82F2C"/>
    <w:rsid w:val="00F8330F"/>
    <w:rsid w:val="00F838D7"/>
    <w:rsid w:val="00F83ACD"/>
    <w:rsid w:val="00F85C63"/>
    <w:rsid w:val="00F875F1"/>
    <w:rsid w:val="00F9039B"/>
    <w:rsid w:val="00F9338D"/>
    <w:rsid w:val="00FA0D2F"/>
    <w:rsid w:val="00FA1036"/>
    <w:rsid w:val="00FA1BA3"/>
    <w:rsid w:val="00FA39A7"/>
    <w:rsid w:val="00FA5591"/>
    <w:rsid w:val="00FA71BA"/>
    <w:rsid w:val="00FB0126"/>
    <w:rsid w:val="00FB09CF"/>
    <w:rsid w:val="00FB1BF9"/>
    <w:rsid w:val="00FB1C26"/>
    <w:rsid w:val="00FB3BDA"/>
    <w:rsid w:val="00FB5BDE"/>
    <w:rsid w:val="00FB6603"/>
    <w:rsid w:val="00FB6EDF"/>
    <w:rsid w:val="00FB77E1"/>
    <w:rsid w:val="00FC395C"/>
    <w:rsid w:val="00FC5E03"/>
    <w:rsid w:val="00FC7C61"/>
    <w:rsid w:val="00FD1F73"/>
    <w:rsid w:val="00FD2100"/>
    <w:rsid w:val="00FD360B"/>
    <w:rsid w:val="00FD4E95"/>
    <w:rsid w:val="00FD5E70"/>
    <w:rsid w:val="00FD6070"/>
    <w:rsid w:val="00FE154C"/>
    <w:rsid w:val="00FE2D3A"/>
    <w:rsid w:val="00FE2F1F"/>
    <w:rsid w:val="00FE4863"/>
    <w:rsid w:val="00FE5085"/>
    <w:rsid w:val="00FE5EAE"/>
    <w:rsid w:val="00FE6717"/>
    <w:rsid w:val="00FE6891"/>
    <w:rsid w:val="00FE7037"/>
    <w:rsid w:val="00FE7075"/>
    <w:rsid w:val="00FF03CE"/>
    <w:rsid w:val="00FF26E2"/>
    <w:rsid w:val="00FF3787"/>
    <w:rsid w:val="00FF4DAC"/>
    <w:rsid w:val="00FF68E5"/>
    <w:rsid w:val="00FF71D9"/>
    <w:rsid w:val="028818C5"/>
    <w:rsid w:val="05ABAD94"/>
    <w:rsid w:val="14C43E72"/>
    <w:rsid w:val="1B5325AD"/>
    <w:rsid w:val="1B88D6BB"/>
    <w:rsid w:val="26AF4678"/>
    <w:rsid w:val="27530DAD"/>
    <w:rsid w:val="2A3E0561"/>
    <w:rsid w:val="2A6A15DE"/>
    <w:rsid w:val="3430F659"/>
    <w:rsid w:val="388B836E"/>
    <w:rsid w:val="39CA4E21"/>
    <w:rsid w:val="3B0DB1D6"/>
    <w:rsid w:val="3BC3A69E"/>
    <w:rsid w:val="3FFE81C8"/>
    <w:rsid w:val="40398FA5"/>
    <w:rsid w:val="472028FD"/>
    <w:rsid w:val="4897AC22"/>
    <w:rsid w:val="495D2FCF"/>
    <w:rsid w:val="4E6392C1"/>
    <w:rsid w:val="5417FA6B"/>
    <w:rsid w:val="554FDD6A"/>
    <w:rsid w:val="5805C27E"/>
    <w:rsid w:val="58CBF876"/>
    <w:rsid w:val="5B1DF672"/>
    <w:rsid w:val="63B50DFD"/>
    <w:rsid w:val="656BCFCD"/>
    <w:rsid w:val="668EDC2A"/>
    <w:rsid w:val="6953713A"/>
    <w:rsid w:val="6B140CED"/>
    <w:rsid w:val="6BEA9959"/>
    <w:rsid w:val="6E02B890"/>
    <w:rsid w:val="6ED6AA80"/>
    <w:rsid w:val="70E9EC24"/>
    <w:rsid w:val="72373E2A"/>
    <w:rsid w:val="72BA9B18"/>
    <w:rsid w:val="7543C0F5"/>
    <w:rsid w:val="75ACEBBE"/>
    <w:rsid w:val="764CA1B3"/>
    <w:rsid w:val="7A86180E"/>
    <w:rsid w:val="7CDECC1E"/>
    <w:rsid w:val="7E67F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1B7A7"/>
  <w15:docId w15:val="{5966A34E-6F7C-418C-BF88-6E23E99D3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5348C"/>
    <w:pPr>
      <w:spacing w:after="4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0"/>
    </w:pPr>
    <w:rPr>
      <w:rFonts w:ascii="Calibri" w:eastAsia="Calibri" w:hAnsi="Calibri" w:cs="Calibri"/>
      <w:b/>
      <w:color w:val="000000"/>
    </w:rPr>
  </w:style>
  <w:style w:type="paragraph" w:styleId="Naslov2">
    <w:name w:val="heading 2"/>
    <w:next w:val="Navaden"/>
    <w:link w:val="Naslov2Znak"/>
    <w:uiPriority w:val="9"/>
    <w:unhideWhenUsed/>
    <w:qFormat/>
    <w:pPr>
      <w:keepNext/>
      <w:keepLines/>
      <w:spacing w:after="5" w:line="249" w:lineRule="auto"/>
      <w:ind w:left="10" w:right="7" w:hanging="10"/>
      <w:jc w:val="center"/>
      <w:outlineLvl w:val="1"/>
    </w:pPr>
    <w:rPr>
      <w:rFonts w:ascii="Calibri" w:eastAsia="Calibri" w:hAnsi="Calibri" w:cs="Calibri"/>
      <w:b/>
      <w:color w:val="000000"/>
      <w:u w:val="single" w:color="000000"/>
    </w:rPr>
  </w:style>
  <w:style w:type="paragraph" w:styleId="Naslov3">
    <w:name w:val="heading 3"/>
    <w:next w:val="Navaden"/>
    <w:link w:val="Naslov3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2"/>
    </w:pPr>
    <w:rPr>
      <w:rFonts w:ascii="Calibri" w:eastAsia="Calibri" w:hAnsi="Calibri" w:cs="Calibri"/>
      <w:b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b/>
      <w:color w:val="000000"/>
      <w:sz w:val="22"/>
    </w:rPr>
  </w:style>
  <w:style w:type="character" w:customStyle="1" w:styleId="Naslov2Znak">
    <w:name w:val="Naslov 2 Znak"/>
    <w:link w:val="Naslov2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slov3Znak">
    <w:name w:val="Naslov 3 Znak"/>
    <w:link w:val="Naslov3"/>
    <w:rPr>
      <w:rFonts w:ascii="Calibri" w:eastAsia="Calibri" w:hAnsi="Calibri" w:cs="Calibri"/>
      <w:b/>
      <w:color w:val="000000"/>
      <w:sz w:val="22"/>
    </w:rPr>
  </w:style>
  <w:style w:type="table" w:customStyle="1" w:styleId="Tabelamrea1">
    <w:name w:val="Tabela – mreža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03364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3364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3364B"/>
    <w:rPr>
      <w:rFonts w:ascii="Calibri" w:eastAsia="Calibri" w:hAnsi="Calibri" w:cs="Calibri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3364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364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33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3364B"/>
    <w:rPr>
      <w:rFonts w:ascii="Segoe UI" w:eastAsia="Calibri" w:hAnsi="Segoe UI" w:cs="Segoe UI"/>
      <w:color w:val="000000"/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AE4F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E4F88"/>
    <w:rPr>
      <w:rFonts w:ascii="Calibri" w:eastAsia="Calibri" w:hAnsi="Calibri" w:cs="Calibri"/>
      <w:color w:val="000000"/>
    </w:rPr>
  </w:style>
  <w:style w:type="paragraph" w:styleId="Odstavekseznama">
    <w:name w:val="List Paragraph"/>
    <w:basedOn w:val="Navaden"/>
    <w:uiPriority w:val="34"/>
    <w:qFormat/>
    <w:rsid w:val="004B700E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32D6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32D61"/>
    <w:rPr>
      <w:rFonts w:ascii="Calibri" w:eastAsia="Calibri" w:hAnsi="Calibri" w:cs="Calibri"/>
      <w:color w:val="000000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932D61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932D61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042F5F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7042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en">
    <w:name w:val="len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odstavek">
    <w:name w:val="odstavek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avaden"/>
    <w:rsid w:val="005F104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avaden"/>
    <w:rsid w:val="00837BB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E04B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29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88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4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50b06b83eece26fadfffcb8ef6ab1e2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654bfdaf6531b83ef74cd070129d86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CE9222-C8AF-4BD8-9909-DD50C66362BD}"/>
</file>

<file path=customXml/itemProps2.xml><?xml version="1.0" encoding="utf-8"?>
<ds:datastoreItem xmlns:ds="http://schemas.openxmlformats.org/officeDocument/2006/customXml" ds:itemID="{EA57C9A9-F908-4FD3-8C75-3FF34B923713}"/>
</file>

<file path=customXml/itemProps3.xml><?xml version="1.0" encoding="utf-8"?>
<ds:datastoreItem xmlns:ds="http://schemas.openxmlformats.org/officeDocument/2006/customXml" ds:itemID="{2BCAC69E-039B-4785-B69A-E2855EBF4B51}"/>
</file>

<file path=customXml/itemProps4.xml><?xml version="1.0" encoding="utf-8"?>
<ds:datastoreItem xmlns:ds="http://schemas.openxmlformats.org/officeDocument/2006/customXml" ds:itemID="{92C23E60-A71C-4B9E-90DF-FDF69F153D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2. Navodila o prispevkih in vrednotenju stroškov na UM</vt:lpstr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Navodila o prispevkih in vrednotenju stroškov na UM</dc:title>
  <dc:subject/>
  <dc:creator>Petra Ujčič</dc:creator>
  <cp:keywords/>
  <cp:lastModifiedBy>Petra Usar</cp:lastModifiedBy>
  <cp:revision>4</cp:revision>
  <cp:lastPrinted>2021-06-10T09:55:00Z</cp:lastPrinted>
  <dcterms:created xsi:type="dcterms:W3CDTF">2023-03-02T14:08:00Z</dcterms:created>
  <dcterms:modified xsi:type="dcterms:W3CDTF">2023-03-0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  <property fmtid="{D5CDD505-2E9C-101B-9397-08002B2CF9AE}" pid="3" name="WorkflowChangePath">
    <vt:lpwstr>6c25593d-ca90-4c86-90f2-c5e58a447460,2;</vt:lpwstr>
  </property>
</Properties>
</file>